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10771" w:type="dxa"/>
        <w:tblLayout w:type="fixed"/>
        <w:tblLook w:val="04A0" w:firstRow="1" w:lastRow="0" w:firstColumn="1" w:lastColumn="0" w:noHBand="0" w:noVBand="1"/>
      </w:tblPr>
      <w:tblGrid>
        <w:gridCol w:w="2830"/>
        <w:gridCol w:w="1338"/>
        <w:gridCol w:w="1639"/>
        <w:gridCol w:w="567"/>
        <w:gridCol w:w="270"/>
        <w:gridCol w:w="1431"/>
        <w:gridCol w:w="425"/>
        <w:gridCol w:w="757"/>
        <w:gridCol w:w="236"/>
        <w:gridCol w:w="521"/>
        <w:gridCol w:w="757"/>
      </w:tblGrid>
      <w:tr w:rsidR="00B16CCE" w:rsidRPr="0010593D" w14:paraId="3FBB6094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652E8C68" w14:textId="77777777" w:rsidR="00B16CCE" w:rsidRPr="0010593D" w:rsidRDefault="00B16CCE" w:rsidP="00235F6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Número de Convocatoria</w:t>
            </w:r>
          </w:p>
        </w:tc>
        <w:tc>
          <w:tcPr>
            <w:tcW w:w="2977" w:type="dxa"/>
            <w:gridSpan w:val="2"/>
          </w:tcPr>
          <w:p w14:paraId="45CD5822" w14:textId="4BDEF97A" w:rsidR="00B16CCE" w:rsidRPr="0010593D" w:rsidRDefault="0010593D" w:rsidP="008522BB">
            <w:pPr>
              <w:tabs>
                <w:tab w:val="center" w:pos="1380"/>
              </w:tabs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272</w:t>
            </w:r>
          </w:p>
        </w:tc>
        <w:tc>
          <w:tcPr>
            <w:tcW w:w="2693" w:type="dxa"/>
            <w:gridSpan w:val="4"/>
          </w:tcPr>
          <w:p w14:paraId="71BAEED5" w14:textId="77777777" w:rsidR="00B16CCE" w:rsidRPr="0010593D" w:rsidRDefault="00B16CCE" w:rsidP="006D331F">
            <w:pPr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Fecha de diligenciamiento</w:t>
            </w:r>
          </w:p>
        </w:tc>
        <w:tc>
          <w:tcPr>
            <w:tcW w:w="757" w:type="dxa"/>
          </w:tcPr>
          <w:p w14:paraId="2B696375" w14:textId="77777777" w:rsidR="00B16CCE" w:rsidRPr="0010593D" w:rsidRDefault="008522BB" w:rsidP="009430DC">
            <w:pPr>
              <w:jc w:val="center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07</w:t>
            </w:r>
          </w:p>
        </w:tc>
        <w:tc>
          <w:tcPr>
            <w:tcW w:w="757" w:type="dxa"/>
            <w:gridSpan w:val="2"/>
          </w:tcPr>
          <w:p w14:paraId="05193F92" w14:textId="77777777" w:rsidR="00B16CCE" w:rsidRPr="0010593D" w:rsidRDefault="008522BB" w:rsidP="009430DC">
            <w:pPr>
              <w:jc w:val="center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09</w:t>
            </w:r>
          </w:p>
        </w:tc>
        <w:tc>
          <w:tcPr>
            <w:tcW w:w="757" w:type="dxa"/>
          </w:tcPr>
          <w:p w14:paraId="34A88321" w14:textId="77777777" w:rsidR="00B16CCE" w:rsidRPr="0010593D" w:rsidRDefault="00637505" w:rsidP="009430DC">
            <w:pPr>
              <w:jc w:val="center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2021</w:t>
            </w:r>
          </w:p>
        </w:tc>
      </w:tr>
      <w:tr w:rsidR="00B34A11" w:rsidRPr="0010593D" w14:paraId="7BD663A8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1274F492" w14:textId="77777777" w:rsidR="00B34A11" w:rsidRPr="0010593D" w:rsidRDefault="00B34A11" w:rsidP="00B66684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mbre </w:t>
            </w:r>
            <w:r w:rsidR="00B66684"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de la</w:t>
            </w:r>
            <w:r w:rsidR="008F4471"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B66684"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convocatoria,</w:t>
            </w:r>
            <w:r w:rsidR="00B66684" w:rsidRPr="0010593D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 </w:t>
            </w:r>
            <w:r w:rsidR="00B66684"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yecto o </w:t>
            </w:r>
            <w:r w:rsidR="00DC687A"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Proceso</w:t>
            </w:r>
            <w:r w:rsidR="00B66684"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941" w:type="dxa"/>
            <w:gridSpan w:val="10"/>
          </w:tcPr>
          <w:p w14:paraId="2BD7409C" w14:textId="77777777" w:rsidR="00B34A11" w:rsidRPr="0010593D" w:rsidRDefault="009430DC" w:rsidP="00E748EB">
            <w:pPr>
              <w:pStyle w:val="Ttulo2"/>
              <w:shd w:val="clear" w:color="auto" w:fill="FFFFFF"/>
              <w:jc w:val="both"/>
              <w:outlineLvl w:val="1"/>
              <w:rPr>
                <w:rFonts w:ascii="Calibri" w:hAnsi="Calibri" w:cs="Calibri"/>
                <w:b w:val="0"/>
                <w:bCs w:val="0"/>
                <w:color w:val="495463"/>
                <w:sz w:val="20"/>
                <w:szCs w:val="20"/>
                <w:lang w:val="es-CO" w:eastAsia="es-CO"/>
              </w:rPr>
            </w:pPr>
            <w:r w:rsidRPr="0010593D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Apoyo general a las actividades de modificación y actualización de la plataforma MinasLap</w:t>
            </w:r>
          </w:p>
        </w:tc>
      </w:tr>
      <w:tr w:rsidR="007A36F9" w:rsidRPr="0010593D" w14:paraId="01244A31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6ABA0CB4" w14:textId="77777777" w:rsidR="007A36F9" w:rsidRPr="0010593D" w:rsidRDefault="00B66684" w:rsidP="00B66684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mbre de la dependencia </w:t>
            </w:r>
          </w:p>
        </w:tc>
        <w:tc>
          <w:tcPr>
            <w:tcW w:w="7941" w:type="dxa"/>
            <w:gridSpan w:val="10"/>
          </w:tcPr>
          <w:p w14:paraId="7E864C26" w14:textId="77777777" w:rsidR="007A36F9" w:rsidRPr="0010593D" w:rsidRDefault="009C42F1" w:rsidP="006E580C">
            <w:pPr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ÁREA CURRICULAR DE INGENIERÍA DE SISTEMAS E INFORMÁTICA</w:t>
            </w:r>
          </w:p>
        </w:tc>
      </w:tr>
      <w:tr w:rsidR="00B66684" w:rsidRPr="0010593D" w14:paraId="744662C2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683EDAFE" w14:textId="77777777" w:rsidR="00B66684" w:rsidRPr="0010593D" w:rsidRDefault="00B66684" w:rsidP="00B66684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Nombre del área (Opcional)</w:t>
            </w:r>
          </w:p>
        </w:tc>
        <w:tc>
          <w:tcPr>
            <w:tcW w:w="7941" w:type="dxa"/>
            <w:gridSpan w:val="10"/>
          </w:tcPr>
          <w:p w14:paraId="4E642E05" w14:textId="77777777" w:rsidR="00B66684" w:rsidRPr="0010593D" w:rsidRDefault="00B66684" w:rsidP="006E580C">
            <w:pPr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</w:tc>
      </w:tr>
      <w:tr w:rsidR="00B16CCE" w:rsidRPr="0010593D" w14:paraId="6944DFD6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4B47B0BA" w14:textId="77777777" w:rsidR="00B16CCE" w:rsidRPr="0010593D" w:rsidRDefault="00B16CCE" w:rsidP="00235F6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Tipo de estudiante</w:t>
            </w:r>
          </w:p>
        </w:tc>
        <w:tc>
          <w:tcPr>
            <w:tcW w:w="3814" w:type="dxa"/>
            <w:gridSpan w:val="4"/>
            <w:tcBorders>
              <w:bottom w:val="nil"/>
            </w:tcBorders>
          </w:tcPr>
          <w:p w14:paraId="185399FA" w14:textId="77777777" w:rsidR="00B16CCE" w:rsidRPr="0010593D" w:rsidRDefault="00B16CCE" w:rsidP="009613C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sz w:val="20"/>
                <w:szCs w:val="20"/>
              </w:rPr>
              <w:t xml:space="preserve">Pregrado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028375028"/>
              </w:sdtPr>
              <w:sdtEndPr/>
              <w:sdtContent>
                <w:r w:rsidR="009613CE" w:rsidRPr="0010593D">
                  <w:rPr>
                    <w:rFonts w:ascii="MS Gothic" w:eastAsia="MS Gothic" w:hAnsi="MS Gothic" w:cstheme="minorHAnsi"/>
                    <w:sz w:val="20"/>
                    <w:szCs w:val="20"/>
                  </w:rPr>
                  <w:t>x</w:t>
                </w:r>
              </w:sdtContent>
            </w:sdt>
          </w:p>
        </w:tc>
        <w:tc>
          <w:tcPr>
            <w:tcW w:w="4127" w:type="dxa"/>
            <w:gridSpan w:val="6"/>
            <w:tcBorders>
              <w:bottom w:val="nil"/>
            </w:tcBorders>
          </w:tcPr>
          <w:p w14:paraId="5A46CD75" w14:textId="77777777" w:rsidR="00B16CCE" w:rsidRPr="0010593D" w:rsidRDefault="00B16CCE" w:rsidP="009613C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sz w:val="20"/>
                <w:szCs w:val="20"/>
              </w:rPr>
              <w:t xml:space="preserve">Posgrado    </w:t>
            </w:r>
          </w:p>
        </w:tc>
      </w:tr>
      <w:tr w:rsidR="00B16CCE" w:rsidRPr="0010593D" w14:paraId="17F2DB03" w14:textId="77777777" w:rsidTr="00A950C1">
        <w:trPr>
          <w:trHeight w:val="197"/>
        </w:trPr>
        <w:tc>
          <w:tcPr>
            <w:tcW w:w="2830" w:type="dxa"/>
            <w:vMerge w:val="restart"/>
            <w:tcBorders>
              <w:right w:val="single" w:sz="4" w:space="0" w:color="auto"/>
            </w:tcBorders>
            <w:vAlign w:val="center"/>
          </w:tcPr>
          <w:p w14:paraId="124C08E2" w14:textId="77777777" w:rsidR="00B16CCE" w:rsidRPr="0010593D" w:rsidRDefault="00B16CCE" w:rsidP="00235F6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Tipo de convocatoria</w:t>
            </w:r>
            <w:bookmarkStart w:id="0" w:name="_GoBack"/>
            <w:bookmarkEnd w:id="0"/>
          </w:p>
        </w:tc>
        <w:sdt>
          <w:sdtPr>
            <w:rPr>
              <w:rFonts w:asciiTheme="minorHAnsi" w:hAnsiTheme="minorHAnsi" w:cstheme="minorHAnsi"/>
              <w:b/>
              <w:sz w:val="20"/>
              <w:szCs w:val="20"/>
            </w:rPr>
            <w:id w:val="-1655293073"/>
          </w:sdtPr>
          <w:sdtEndPr/>
          <w:sdtContent>
            <w:tc>
              <w:tcPr>
                <w:tcW w:w="1338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09FD8E69" w14:textId="77777777" w:rsidR="00B16CCE" w:rsidRPr="0010593D" w:rsidRDefault="009C42F1" w:rsidP="00B16CCE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 w:rsidRPr="0010593D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20"/>
              <w:szCs w:val="20"/>
            </w:rPr>
            <w:id w:val="-981928986"/>
          </w:sdtPr>
          <w:sdtEndPr/>
          <w:sdtContent>
            <w:tc>
              <w:tcPr>
                <w:tcW w:w="220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5F4D107C" w14:textId="77777777" w:rsidR="00B16CCE" w:rsidRPr="0010593D" w:rsidRDefault="00B16CCE" w:rsidP="00B16CCE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 w:rsidRPr="0010593D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20"/>
              <w:szCs w:val="20"/>
            </w:rPr>
            <w:id w:val="1334949656"/>
          </w:sdtPr>
          <w:sdtEndPr/>
          <w:sdtContent>
            <w:tc>
              <w:tcPr>
                <w:tcW w:w="17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2A7E43AF" w14:textId="77777777" w:rsidR="00B16CCE" w:rsidRPr="0010593D" w:rsidRDefault="00B16CCE" w:rsidP="00B16CCE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 w:rsidRPr="0010593D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20"/>
              <w:szCs w:val="20"/>
            </w:rPr>
            <w:id w:val="1578165022"/>
          </w:sdtPr>
          <w:sdtEndPr/>
          <w:sdtContent>
            <w:tc>
              <w:tcPr>
                <w:tcW w:w="141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48F753DC" w14:textId="77777777" w:rsidR="00B16CCE" w:rsidRPr="0010593D" w:rsidRDefault="00B16CCE" w:rsidP="00B16CCE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 w:rsidRPr="0010593D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sz w:val="20"/>
              <w:szCs w:val="20"/>
            </w:rPr>
            <w:id w:val="829797522"/>
          </w:sdtPr>
          <w:sdtEndPr/>
          <w:sdtContent>
            <w:tc>
              <w:tcPr>
                <w:tcW w:w="127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5358FD1B" w14:textId="77777777" w:rsidR="00B16CCE" w:rsidRPr="0010593D" w:rsidRDefault="00B16CCE" w:rsidP="00B16CCE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 w:rsidRPr="0010593D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16CCE" w:rsidRPr="0010593D" w14:paraId="7AAC962C" w14:textId="77777777" w:rsidTr="00A950C1">
        <w:trPr>
          <w:trHeight w:val="754"/>
        </w:trPr>
        <w:tc>
          <w:tcPr>
            <w:tcW w:w="2830" w:type="dxa"/>
            <w:vMerge/>
            <w:tcBorders>
              <w:right w:val="single" w:sz="4" w:space="0" w:color="auto"/>
            </w:tcBorders>
            <w:vAlign w:val="center"/>
          </w:tcPr>
          <w:p w14:paraId="5AC8D2A3" w14:textId="77777777" w:rsidR="00B16CCE" w:rsidRPr="0010593D" w:rsidRDefault="00B16CCE" w:rsidP="00235F6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59B2B" w14:textId="77777777" w:rsidR="00B16CCE" w:rsidRPr="0010593D" w:rsidRDefault="00B16CCE" w:rsidP="00B16C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Apoyo</w:t>
            </w:r>
          </w:p>
          <w:p w14:paraId="3A5EA64D" w14:textId="77777777" w:rsidR="00B16CCE" w:rsidRPr="0010593D" w:rsidRDefault="00B16CCE" w:rsidP="00B16C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Académico</w:t>
            </w:r>
          </w:p>
        </w:tc>
        <w:tc>
          <w:tcPr>
            <w:tcW w:w="220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E9E1B" w14:textId="77777777" w:rsidR="00B16CCE" w:rsidRPr="0010593D" w:rsidRDefault="00B16CCE" w:rsidP="00B16C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Apoyo a proyectos investigación o extensión</w:t>
            </w: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4C40" w14:textId="77777777" w:rsidR="00B16CCE" w:rsidRPr="0010593D" w:rsidRDefault="00B16CCE" w:rsidP="00B16C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Gestión</w:t>
            </w:r>
          </w:p>
          <w:p w14:paraId="430DEFF1" w14:textId="77777777" w:rsidR="00B16CCE" w:rsidRPr="0010593D" w:rsidRDefault="00B16CCE" w:rsidP="00B16C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Administrativa</w:t>
            </w:r>
          </w:p>
        </w:tc>
        <w:tc>
          <w:tcPr>
            <w:tcW w:w="14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CF57" w14:textId="77777777" w:rsidR="00B16CCE" w:rsidRPr="0010593D" w:rsidRDefault="00B16CCE" w:rsidP="00B16C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Bienestar universitario</w:t>
            </w:r>
          </w:p>
        </w:tc>
        <w:tc>
          <w:tcPr>
            <w:tcW w:w="12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0E778" w14:textId="77777777" w:rsidR="00B16CCE" w:rsidRPr="0010593D" w:rsidRDefault="00B16CCE" w:rsidP="00B16C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Otro</w:t>
            </w:r>
          </w:p>
        </w:tc>
      </w:tr>
      <w:tr w:rsidR="0064372F" w:rsidRPr="0010593D" w14:paraId="427635C6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4A09FCF0" w14:textId="77777777" w:rsidR="002A632A" w:rsidRPr="0010593D" w:rsidRDefault="00743F2A" w:rsidP="00235F6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Requisitos generales</w:t>
            </w:r>
          </w:p>
          <w:p w14:paraId="7C3963C4" w14:textId="77777777" w:rsidR="00743F2A" w:rsidRPr="0010593D" w:rsidRDefault="00743F2A" w:rsidP="00235F6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(Acuerdo CSU 211/2015 Art. 2</w:t>
            </w:r>
            <w:r w:rsidRPr="0010593D">
              <w:rPr>
                <w:rFonts w:asciiTheme="minorHAnsi" w:hAnsiTheme="minorHAnsi" w:cstheme="minorHAnsi"/>
                <w:sz w:val="20"/>
                <w:szCs w:val="20"/>
                <w:lang w:val="es-CO"/>
              </w:rPr>
              <w:t>)</w:t>
            </w:r>
          </w:p>
        </w:tc>
        <w:tc>
          <w:tcPr>
            <w:tcW w:w="7941" w:type="dxa"/>
            <w:gridSpan w:val="10"/>
            <w:tcBorders>
              <w:top w:val="nil"/>
            </w:tcBorders>
            <w:vAlign w:val="center"/>
          </w:tcPr>
          <w:p w14:paraId="40B55B93" w14:textId="74CE6388" w:rsidR="00E237C2" w:rsidRPr="0010593D" w:rsidRDefault="00E237C2" w:rsidP="00E237C2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s-CO"/>
              </w:rPr>
            </w:pPr>
            <w:r w:rsidRPr="0010593D">
              <w:rPr>
                <w:rFonts w:asciiTheme="minorHAnsi" w:hAnsiTheme="minorHAnsi" w:cstheme="minorHAnsi"/>
                <w:sz w:val="20"/>
                <w:szCs w:val="20"/>
                <w:lang w:val="es-CO"/>
              </w:rPr>
              <w:t xml:space="preserve">a. Tener la calidad de estudiante de </w:t>
            </w:r>
            <w:r w:rsidRPr="0010593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O"/>
              </w:rPr>
              <w:t>pregrado</w:t>
            </w:r>
            <w:r w:rsidRPr="0010593D">
              <w:rPr>
                <w:rFonts w:asciiTheme="minorHAnsi" w:hAnsiTheme="minorHAnsi" w:cstheme="minorHAnsi"/>
                <w:sz w:val="20"/>
                <w:szCs w:val="20"/>
                <w:lang w:val="es-CO"/>
              </w:rPr>
              <w:t xml:space="preserve"> de la Universidad Nacional de Colombia. </w:t>
            </w:r>
          </w:p>
          <w:p w14:paraId="0886FC89" w14:textId="6A9FC778" w:rsidR="00E237C2" w:rsidRPr="0010593D" w:rsidRDefault="00E237C2" w:rsidP="00E237C2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s-CO"/>
              </w:rPr>
            </w:pPr>
            <w:r w:rsidRPr="0010593D">
              <w:rPr>
                <w:rFonts w:asciiTheme="minorHAnsi" w:hAnsiTheme="minorHAnsi" w:cstheme="minorHAnsi"/>
                <w:sz w:val="20"/>
                <w:szCs w:val="20"/>
                <w:lang w:val="es-CO"/>
              </w:rPr>
              <w:t xml:space="preserve">b. Tener un Promedio Aritmético Ponderado Acumulado - P.A.P.A. </w:t>
            </w:r>
            <w:r w:rsidR="00CA3DA5" w:rsidRPr="0010593D">
              <w:rPr>
                <w:rFonts w:asciiTheme="minorHAnsi" w:hAnsiTheme="minorHAnsi" w:cstheme="minorHAnsi"/>
                <w:sz w:val="20"/>
                <w:szCs w:val="20"/>
                <w:lang w:val="es-CO"/>
              </w:rPr>
              <w:t>igual o superior a 3.5</w:t>
            </w:r>
            <w:r w:rsidRPr="0010593D">
              <w:rPr>
                <w:rFonts w:asciiTheme="minorHAnsi" w:hAnsiTheme="minorHAnsi" w:cstheme="minorHAnsi"/>
                <w:sz w:val="20"/>
                <w:szCs w:val="20"/>
                <w:lang w:val="es-CO"/>
              </w:rPr>
              <w:t xml:space="preserve">. </w:t>
            </w:r>
          </w:p>
          <w:p w14:paraId="3D92B6FC" w14:textId="77777777" w:rsidR="00E237C2" w:rsidRPr="0010593D" w:rsidRDefault="00E237C2" w:rsidP="00E237C2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s-CO"/>
              </w:rPr>
            </w:pPr>
            <w:r w:rsidRPr="0010593D">
              <w:rPr>
                <w:rFonts w:asciiTheme="minorHAnsi" w:hAnsiTheme="minorHAnsi" w:cstheme="minorHAnsi"/>
                <w:sz w:val="20"/>
                <w:szCs w:val="20"/>
                <w:lang w:val="es-CO"/>
              </w:rPr>
              <w:t xml:space="preserve">c. No ostentar la calidad de monitor o becario de la Universidad Nacional de Colombia. </w:t>
            </w:r>
          </w:p>
          <w:p w14:paraId="35B6D781" w14:textId="77777777" w:rsidR="00CB68BB" w:rsidRPr="0010593D" w:rsidRDefault="00CB68BB" w:rsidP="00CB68BB">
            <w:pPr>
              <w:jc w:val="both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Nota: El estudiante que se postule a la convocatoria, manifiesta conocer la normatividad relacionada con la convocatoria</w:t>
            </w:r>
            <w:r w:rsidR="00EF4A23" w:rsidRPr="0010593D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y autoriza a la universidad para realizar las verificaciones pertinentes</w:t>
            </w:r>
          </w:p>
        </w:tc>
      </w:tr>
      <w:tr w:rsidR="00D70899" w:rsidRPr="0010593D" w14:paraId="4E21F62E" w14:textId="77777777" w:rsidTr="00A950C1">
        <w:trPr>
          <w:trHeight w:val="468"/>
        </w:trPr>
        <w:tc>
          <w:tcPr>
            <w:tcW w:w="2830" w:type="dxa"/>
            <w:vAlign w:val="center"/>
          </w:tcPr>
          <w:p w14:paraId="4BF9B276" w14:textId="77777777" w:rsidR="00D70899" w:rsidRPr="0010593D" w:rsidRDefault="00D70899" w:rsidP="00235F6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No. de estudiantes a vincular</w:t>
            </w:r>
          </w:p>
        </w:tc>
        <w:tc>
          <w:tcPr>
            <w:tcW w:w="7941" w:type="dxa"/>
            <w:gridSpan w:val="10"/>
            <w:vAlign w:val="center"/>
          </w:tcPr>
          <w:p w14:paraId="45404849" w14:textId="77777777" w:rsidR="00341325" w:rsidRPr="0010593D" w:rsidRDefault="00DC1E8B" w:rsidP="002A632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</w:tr>
      <w:tr w:rsidR="0070565A" w:rsidRPr="0010593D" w14:paraId="1C36D1BE" w14:textId="77777777" w:rsidTr="00A950C1">
        <w:trPr>
          <w:trHeight w:val="325"/>
        </w:trPr>
        <w:tc>
          <w:tcPr>
            <w:tcW w:w="2830" w:type="dxa"/>
            <w:vMerge w:val="restart"/>
            <w:vAlign w:val="center"/>
          </w:tcPr>
          <w:p w14:paraId="07EE1E80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Perfil requerido</w:t>
            </w:r>
          </w:p>
        </w:tc>
        <w:tc>
          <w:tcPr>
            <w:tcW w:w="7941" w:type="dxa"/>
            <w:gridSpan w:val="10"/>
            <w:vAlign w:val="center"/>
          </w:tcPr>
          <w:p w14:paraId="5514DB88" w14:textId="77777777" w:rsidR="0070565A" w:rsidRPr="0010593D" w:rsidRDefault="0070565A" w:rsidP="009430DC">
            <w:pPr>
              <w:pStyle w:val="Default"/>
              <w:rPr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>Área de formación o programa curricular</w:t>
            </w:r>
            <w:r w:rsidR="009C42F1"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 xml:space="preserve">:  </w:t>
            </w:r>
            <w:r w:rsidR="009430DC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Estudiante de pregrado</w:t>
            </w:r>
            <w:r w:rsidR="00B62F22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70565A" w:rsidRPr="0010593D" w14:paraId="20FCBB2F" w14:textId="77777777" w:rsidTr="00A950C1">
        <w:trPr>
          <w:trHeight w:val="325"/>
        </w:trPr>
        <w:tc>
          <w:tcPr>
            <w:tcW w:w="2830" w:type="dxa"/>
            <w:vMerge/>
            <w:vAlign w:val="center"/>
          </w:tcPr>
          <w:p w14:paraId="7E19179F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41" w:type="dxa"/>
            <w:gridSpan w:val="10"/>
            <w:vAlign w:val="center"/>
          </w:tcPr>
          <w:p w14:paraId="23AC3868" w14:textId="77777777" w:rsidR="0070565A" w:rsidRPr="0010593D" w:rsidRDefault="00256F10">
            <w:pPr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>Conocimiento</w:t>
            </w:r>
            <w:r w:rsidR="008F4471"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>, experiencia</w:t>
            </w:r>
            <w:r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 xml:space="preserve"> o participación previa en las actividades relacionadas con la convocatoria. </w:t>
            </w:r>
            <w:r w:rsidR="0070565A"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 xml:space="preserve"> </w:t>
            </w:r>
            <w:r w:rsidR="00B62F22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N/A</w:t>
            </w:r>
            <w:r w:rsidR="004F69F2" w:rsidRPr="0010593D">
              <w:rPr>
                <w:color w:val="222222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0565A" w:rsidRPr="0010593D" w14:paraId="4FA2580C" w14:textId="77777777" w:rsidTr="00A950C1">
        <w:trPr>
          <w:trHeight w:val="325"/>
        </w:trPr>
        <w:tc>
          <w:tcPr>
            <w:tcW w:w="2830" w:type="dxa"/>
            <w:vMerge/>
            <w:vAlign w:val="center"/>
          </w:tcPr>
          <w:p w14:paraId="1AA5C5E7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41" w:type="dxa"/>
            <w:gridSpan w:val="10"/>
            <w:vAlign w:val="center"/>
          </w:tcPr>
          <w:p w14:paraId="64A601DD" w14:textId="77777777" w:rsidR="0070565A" w:rsidRPr="0010593D" w:rsidRDefault="00322E63" w:rsidP="0070565A">
            <w:pPr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 xml:space="preserve">Porcentaje </w:t>
            </w:r>
            <w:r w:rsidR="0070565A"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>de avance en el plan de estudios</w:t>
            </w:r>
            <w:r w:rsidR="00BE70DF"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 xml:space="preserve">: </w:t>
            </w:r>
            <w:r w:rsidR="00B62F22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No se requiere un nivel académico específico</w:t>
            </w:r>
          </w:p>
        </w:tc>
      </w:tr>
      <w:tr w:rsidR="0070565A" w:rsidRPr="0010593D" w14:paraId="507C74FB" w14:textId="77777777" w:rsidTr="008522BB">
        <w:trPr>
          <w:trHeight w:val="1461"/>
        </w:trPr>
        <w:tc>
          <w:tcPr>
            <w:tcW w:w="2830" w:type="dxa"/>
            <w:vMerge/>
            <w:vAlign w:val="center"/>
          </w:tcPr>
          <w:p w14:paraId="22189941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41" w:type="dxa"/>
            <w:gridSpan w:val="10"/>
            <w:vAlign w:val="center"/>
          </w:tcPr>
          <w:p w14:paraId="60DA1D22" w14:textId="3553D0CE" w:rsidR="008522BB" w:rsidRPr="0010593D" w:rsidRDefault="0070565A" w:rsidP="0010593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>Conocimientos específicos que se exigen</w:t>
            </w:r>
            <w:r w:rsidR="00BE70DF" w:rsidRPr="0010593D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</w:rPr>
              <w:t xml:space="preserve"> </w:t>
            </w:r>
            <w:r w:rsidR="00F83407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8522BB"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ogramación web (html, javascript, HTTP)</w:t>
            </w:r>
          </w:p>
          <w:p w14:paraId="2A9C7D37" w14:textId="4CB0FADD" w:rsidR="008522BB" w:rsidRPr="0010593D" w:rsidRDefault="008522BB" w:rsidP="008522BB">
            <w:pPr>
              <w:widowControl/>
              <w:numPr>
                <w:ilvl w:val="0"/>
                <w:numId w:val="37"/>
              </w:numPr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Manejo de </w:t>
            </w:r>
            <w:r w:rsidR="00A1680F"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</w:t>
            </w: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ux desde consola (partición de disco, instalación de paquetes, servidores web, permisos)</w:t>
            </w:r>
          </w:p>
        </w:tc>
      </w:tr>
      <w:tr w:rsidR="0070565A" w:rsidRPr="0010593D" w14:paraId="46B52FFA" w14:textId="77777777" w:rsidTr="008522BB">
        <w:trPr>
          <w:trHeight w:val="2421"/>
        </w:trPr>
        <w:tc>
          <w:tcPr>
            <w:tcW w:w="2830" w:type="dxa"/>
            <w:vMerge/>
            <w:vAlign w:val="center"/>
          </w:tcPr>
          <w:p w14:paraId="51A09E65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41" w:type="dxa"/>
            <w:gridSpan w:val="10"/>
            <w:vAlign w:val="center"/>
          </w:tcPr>
          <w:p w14:paraId="173AD2C9" w14:textId="1DC019BE" w:rsidR="0070565A" w:rsidRPr="0010593D" w:rsidRDefault="008522BB" w:rsidP="0010593D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Conocimientos opcionales:</w:t>
            </w:r>
            <w:r w:rsidR="0010593D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Ma</w:t>
            </w: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ejo de Git</w:t>
            </w:r>
            <w:r w:rsidR="0010593D"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ogramación en php</w:t>
            </w:r>
            <w:r w:rsidR="0010593D"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WASP top ten</w:t>
            </w:r>
            <w:r w:rsidR="0010593D"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oogle Cloud Platform</w:t>
            </w:r>
            <w:r w:rsidR="0010593D"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Manejo de servidores en la nube (ej. </w:t>
            </w: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>AWS, Azure, Google Cloud y similares)</w:t>
            </w:r>
            <w:r w:rsidR="00BE70DF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</w:tr>
      <w:tr w:rsidR="008522BB" w:rsidRPr="0010593D" w14:paraId="3DB83732" w14:textId="77777777" w:rsidTr="00A950C1">
        <w:trPr>
          <w:trHeight w:val="942"/>
        </w:trPr>
        <w:tc>
          <w:tcPr>
            <w:tcW w:w="2830" w:type="dxa"/>
            <w:vAlign w:val="center"/>
          </w:tcPr>
          <w:p w14:paraId="2FFE642F" w14:textId="77777777" w:rsidR="008522BB" w:rsidRPr="0010593D" w:rsidRDefault="008522BB" w:rsidP="0070565A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7941" w:type="dxa"/>
            <w:gridSpan w:val="10"/>
            <w:vAlign w:val="center"/>
          </w:tcPr>
          <w:p w14:paraId="4D563B29" w14:textId="77777777" w:rsidR="008522BB" w:rsidRPr="0010593D" w:rsidRDefault="008522BB" w:rsidP="008522BB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nexar certificados, si los tiene, de la formación y la experiencia en:</w:t>
            </w:r>
          </w:p>
          <w:p w14:paraId="002876CE" w14:textId="77777777" w:rsidR="008522BB" w:rsidRPr="0010593D" w:rsidRDefault="008522BB" w:rsidP="008522BB">
            <w:pPr>
              <w:widowControl/>
              <w:numPr>
                <w:ilvl w:val="0"/>
                <w:numId w:val="37"/>
              </w:numPr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nfiguración de servidores de Moodle que montaron en el cloud (indicar sistema operativo, características del hardware).</w:t>
            </w:r>
          </w:p>
          <w:p w14:paraId="2B626752" w14:textId="77777777" w:rsidR="008522BB" w:rsidRPr="0010593D" w:rsidRDefault="008522BB" w:rsidP="008522BB">
            <w:pPr>
              <w:widowControl/>
              <w:numPr>
                <w:ilvl w:val="0"/>
                <w:numId w:val="37"/>
              </w:numPr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anejo de base de datos servidores cloud (lenguaje y características técnicas)</w:t>
            </w:r>
          </w:p>
          <w:p w14:paraId="79228E40" w14:textId="77777777" w:rsidR="008522BB" w:rsidRPr="0010593D" w:rsidRDefault="008522BB" w:rsidP="008522BB">
            <w:pPr>
              <w:widowControl/>
              <w:numPr>
                <w:ilvl w:val="0"/>
                <w:numId w:val="37"/>
              </w:numPr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estión de protocolos de comunicación Moodle y sus base de datos en un cloud</w:t>
            </w:r>
          </w:p>
        </w:tc>
      </w:tr>
      <w:tr w:rsidR="00BE70DF" w:rsidRPr="0010593D" w14:paraId="6FEBE31D" w14:textId="77777777" w:rsidTr="00A950C1">
        <w:trPr>
          <w:trHeight w:val="325"/>
        </w:trPr>
        <w:tc>
          <w:tcPr>
            <w:tcW w:w="2830" w:type="dxa"/>
            <w:vMerge w:val="restart"/>
            <w:vAlign w:val="center"/>
          </w:tcPr>
          <w:p w14:paraId="5F2A3C13" w14:textId="77777777" w:rsidR="00BE70DF" w:rsidRPr="0010593D" w:rsidRDefault="00BE70DF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Actividades a desarrollar</w:t>
            </w:r>
          </w:p>
        </w:tc>
        <w:tc>
          <w:tcPr>
            <w:tcW w:w="7941" w:type="dxa"/>
            <w:gridSpan w:val="10"/>
            <w:vAlign w:val="center"/>
          </w:tcPr>
          <w:p w14:paraId="724F869B" w14:textId="77777777" w:rsidR="00BE70DF" w:rsidRPr="0010593D" w:rsidRDefault="008C34DE" w:rsidP="008C34DE">
            <w:pPr>
              <w:pStyle w:val="Prrafodelista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sz w:val="20"/>
                <w:szCs w:val="20"/>
              </w:rPr>
              <w:t>Modificación y actualización de servidores</w:t>
            </w:r>
            <w:r w:rsidR="009E5240" w:rsidRPr="0010593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BE70DF" w:rsidRPr="0010593D" w14:paraId="1C3AD953" w14:textId="77777777" w:rsidTr="00A950C1">
        <w:trPr>
          <w:trHeight w:val="325"/>
        </w:trPr>
        <w:tc>
          <w:tcPr>
            <w:tcW w:w="2830" w:type="dxa"/>
            <w:vMerge/>
            <w:vAlign w:val="center"/>
          </w:tcPr>
          <w:p w14:paraId="4774C4A6" w14:textId="77777777" w:rsidR="00BE70DF" w:rsidRPr="0010593D" w:rsidRDefault="00BE70DF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41" w:type="dxa"/>
            <w:gridSpan w:val="10"/>
            <w:vAlign w:val="center"/>
          </w:tcPr>
          <w:p w14:paraId="65A8EA8C" w14:textId="77777777" w:rsidR="00BE70DF" w:rsidRPr="0010593D" w:rsidRDefault="008C34DE" w:rsidP="008C34DE">
            <w:pPr>
              <w:pStyle w:val="Prrafodelista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sz w:val="20"/>
                <w:szCs w:val="20"/>
              </w:rPr>
              <w:t>Actualización de la información de cada uno de los cursos que estén dentro de la plataforma</w:t>
            </w:r>
            <w:r w:rsidR="009E5240" w:rsidRPr="0010593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DC7988" w:rsidRPr="0010593D" w14:paraId="28073C32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18AFFE2D" w14:textId="77777777" w:rsidR="00DC7988" w:rsidRPr="0010593D" w:rsidRDefault="00DC7988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41" w:type="dxa"/>
            <w:gridSpan w:val="10"/>
            <w:vAlign w:val="center"/>
          </w:tcPr>
          <w:p w14:paraId="32B6C097" w14:textId="77777777" w:rsidR="00DC7988" w:rsidRPr="0010593D" w:rsidRDefault="00DC7988" w:rsidP="008C34DE">
            <w:pPr>
              <w:pStyle w:val="Prrafodelista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sz w:val="20"/>
                <w:szCs w:val="20"/>
              </w:rPr>
              <w:t>Realización de pruebas diagnósticos del funcionamiento de la plataforma 24/7</w:t>
            </w:r>
          </w:p>
        </w:tc>
      </w:tr>
      <w:tr w:rsidR="0070565A" w:rsidRPr="0010593D" w14:paraId="1AA9AB67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389D0DC0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Disponibilidad de tiempo requerida</w:t>
            </w:r>
          </w:p>
        </w:tc>
        <w:tc>
          <w:tcPr>
            <w:tcW w:w="7941" w:type="dxa"/>
            <w:gridSpan w:val="10"/>
            <w:vAlign w:val="center"/>
          </w:tcPr>
          <w:p w14:paraId="7C255271" w14:textId="77777777" w:rsidR="009613CE" w:rsidRPr="0010593D" w:rsidRDefault="00CA3DA5" w:rsidP="00CA3DA5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H/semana</w:t>
            </w:r>
            <w:r w:rsidR="00322E63"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 (Durante el semestre académico el máximo es de 20 horas semanales. Durante el período intersemestral el máximo es de 40 horas semanales)</w:t>
            </w:r>
            <w:r w:rsidR="00BE70DF"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: </w:t>
            </w:r>
            <w:r w:rsidR="00BE70DF"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20 horas </w:t>
            </w:r>
          </w:p>
          <w:p w14:paraId="3ED8B522" w14:textId="77777777" w:rsidR="0070565A" w:rsidRPr="0010593D" w:rsidRDefault="00BE70DF" w:rsidP="00CA3DA5">
            <w:pPr>
              <w:jc w:val="both"/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manales.</w:t>
            </w:r>
          </w:p>
        </w:tc>
      </w:tr>
      <w:tr w:rsidR="0070565A" w:rsidRPr="0010593D" w14:paraId="15DE6E8C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7A213DEB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Estímulo económico mensual</w:t>
            </w:r>
          </w:p>
        </w:tc>
        <w:tc>
          <w:tcPr>
            <w:tcW w:w="7941" w:type="dxa"/>
            <w:gridSpan w:val="10"/>
            <w:vAlign w:val="center"/>
          </w:tcPr>
          <w:p w14:paraId="685166B7" w14:textId="77777777" w:rsidR="0070565A" w:rsidRPr="0010593D" w:rsidRDefault="0070565A" w:rsidP="00CA3DA5">
            <w:pPr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$/mes</w:t>
            </w:r>
            <w:r w:rsidR="00322E63"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 (Hasta dos (2) salarios mínimos mensuales legales vigentes para estudiantes de pregrado, y hasta tres (3) salarios mínimos mensuales legales vigentes para estudiantes de postgrado.)</w:t>
            </w:r>
            <w:r w:rsidR="00BE70DF"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: </w:t>
            </w:r>
            <w:r w:rsidR="007851B1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1 </w:t>
            </w:r>
            <w:r w:rsidR="009E5240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SMLV</w:t>
            </w:r>
          </w:p>
        </w:tc>
      </w:tr>
      <w:tr w:rsidR="0070565A" w:rsidRPr="0010593D" w14:paraId="4F50982B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1143B233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Duración de la vinculación</w:t>
            </w:r>
          </w:p>
        </w:tc>
        <w:tc>
          <w:tcPr>
            <w:tcW w:w="7941" w:type="dxa"/>
            <w:gridSpan w:val="10"/>
            <w:vAlign w:val="center"/>
          </w:tcPr>
          <w:p w14:paraId="6D1810FC" w14:textId="178AE0EC" w:rsidR="0070565A" w:rsidRPr="0010593D" w:rsidRDefault="008522BB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150</w:t>
            </w:r>
            <w:r w:rsidR="007851B1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2B3240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días. </w:t>
            </w:r>
            <w:r w:rsidR="00C96F2E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A partir de</w:t>
            </w: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l 20 de </w:t>
            </w:r>
            <w:r w:rsidR="00A1680F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septiembre</w:t>
            </w: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de 2021</w:t>
            </w:r>
          </w:p>
        </w:tc>
      </w:tr>
      <w:tr w:rsidR="0070565A" w:rsidRPr="0010593D" w14:paraId="3C916E18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61EA96F1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Términos para la presentación de documentos y selección</w:t>
            </w:r>
          </w:p>
        </w:tc>
        <w:tc>
          <w:tcPr>
            <w:tcW w:w="7941" w:type="dxa"/>
            <w:gridSpan w:val="10"/>
            <w:vAlign w:val="center"/>
          </w:tcPr>
          <w:p w14:paraId="7FAD75E9" w14:textId="77777777" w:rsidR="0070565A" w:rsidRPr="0010593D" w:rsidRDefault="0070565A" w:rsidP="007851B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Correo electrónico o dirección donde se deben presentar los documentos y criterios de selección</w:t>
            </w:r>
            <w:r w:rsidR="00BE70DF"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: </w:t>
            </w:r>
            <w:r w:rsidR="00BE70DF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Vía electrónica acsei_med@unal.edu.co con el asunto: Convocatoria Estudiante </w:t>
            </w:r>
            <w:r w:rsidR="007851B1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Pre- MinasLap</w:t>
            </w:r>
          </w:p>
        </w:tc>
      </w:tr>
      <w:tr w:rsidR="0070565A" w:rsidRPr="0010593D" w14:paraId="0258AED1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323971B3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Fecha de cierre de la convocatoria</w:t>
            </w:r>
          </w:p>
        </w:tc>
        <w:tc>
          <w:tcPr>
            <w:tcW w:w="7941" w:type="dxa"/>
            <w:gridSpan w:val="10"/>
            <w:vAlign w:val="center"/>
          </w:tcPr>
          <w:p w14:paraId="60CBB7D7" w14:textId="132A56FE" w:rsidR="0070565A" w:rsidRPr="0010593D" w:rsidRDefault="00322E63" w:rsidP="0070565A">
            <w:pPr>
              <w:widowControl/>
              <w:autoSpaceDE/>
              <w:autoSpaceDN/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La calidad de Estudiante Auxiliar se podrá ostentar durante el término de permanencia en el programa curricular. Para una misma convocatoria se podrá estar vinculado hasta por 1 año, prorrogable por un periodo igual al inicialmente vinculado.</w:t>
            </w:r>
            <w:r w:rsidR="00BE70DF" w:rsidRPr="0010593D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: </w:t>
            </w:r>
            <w:r w:rsidR="00BE70DF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Hasta el </w:t>
            </w:r>
            <w:r w:rsidR="008522BB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1</w:t>
            </w:r>
            <w:r w:rsidR="00A1680F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3</w:t>
            </w:r>
            <w:r w:rsidR="009366ED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 </w:t>
            </w:r>
            <w:r w:rsidR="008522BB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e septiembre</w:t>
            </w:r>
            <w:r w:rsidR="009E5240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 </w:t>
            </w:r>
            <w:r w:rsidR="007851B1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a las </w:t>
            </w:r>
            <w:r w:rsidR="008522BB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4</w:t>
            </w:r>
            <w:r w:rsidR="007851B1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00 pm</w:t>
            </w:r>
            <w:r w:rsidR="00BE70DF" w:rsidRPr="0010593D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.</w:t>
            </w:r>
          </w:p>
        </w:tc>
      </w:tr>
      <w:tr w:rsidR="0070565A" w:rsidRPr="0010593D" w14:paraId="43719184" w14:textId="77777777" w:rsidTr="00072B27">
        <w:trPr>
          <w:trHeight w:val="325"/>
        </w:trPr>
        <w:tc>
          <w:tcPr>
            <w:tcW w:w="2830" w:type="dxa"/>
            <w:vAlign w:val="center"/>
          </w:tcPr>
          <w:p w14:paraId="1F373722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Documentos Obligatorios</w:t>
            </w:r>
          </w:p>
        </w:tc>
        <w:tc>
          <w:tcPr>
            <w:tcW w:w="7941" w:type="dxa"/>
            <w:gridSpan w:val="10"/>
            <w:shd w:val="clear" w:color="auto" w:fill="auto"/>
            <w:vAlign w:val="center"/>
          </w:tcPr>
          <w:p w14:paraId="244AD777" w14:textId="77777777" w:rsidR="00BE70DF" w:rsidRPr="0010593D" w:rsidRDefault="00BE70DF" w:rsidP="00BE70DF">
            <w:pPr>
              <w:pStyle w:val="Prrafodelista"/>
              <w:numPr>
                <w:ilvl w:val="0"/>
                <w:numId w:val="33"/>
              </w:num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Formato de solicitud del estudiante (ver documento anexo)</w:t>
            </w:r>
          </w:p>
          <w:p w14:paraId="6638BEFA" w14:textId="77777777" w:rsidR="00BE70DF" w:rsidRPr="0010593D" w:rsidRDefault="00BE70DF" w:rsidP="00BE70DF">
            <w:pPr>
              <w:pStyle w:val="Prrafodelista"/>
              <w:numPr>
                <w:ilvl w:val="0"/>
                <w:numId w:val="33"/>
              </w:num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Fotocopia de la cédula de ciudadanía</w:t>
            </w:r>
          </w:p>
          <w:p w14:paraId="2A03795A" w14:textId="77777777" w:rsidR="00BE70DF" w:rsidRPr="0010593D" w:rsidRDefault="00BE70DF" w:rsidP="00BE70DF">
            <w:pPr>
              <w:pStyle w:val="Prrafodelista"/>
              <w:numPr>
                <w:ilvl w:val="0"/>
                <w:numId w:val="33"/>
              </w:num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Certificado de matrícula (descargado del SIA: si presenta inconvenientes </w:t>
            </w:r>
            <w:r w:rsidR="0027791F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tomar </w:t>
            </w: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el pantallazo junto con el horario con usuario y fecha)</w:t>
            </w:r>
          </w:p>
          <w:p w14:paraId="62534730" w14:textId="77777777" w:rsidR="00BE70DF" w:rsidRPr="0010593D" w:rsidRDefault="00BE70DF" w:rsidP="00BE70DF">
            <w:pPr>
              <w:pStyle w:val="Prrafodelista"/>
              <w:numPr>
                <w:ilvl w:val="0"/>
                <w:numId w:val="33"/>
              </w:num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Horario de clases (se evidencie usuario y fecha)</w:t>
            </w:r>
          </w:p>
          <w:p w14:paraId="144202C9" w14:textId="6867CA39" w:rsidR="00BE70DF" w:rsidRPr="0010593D" w:rsidRDefault="00BE70DF" w:rsidP="0010593D">
            <w:pPr>
              <w:pStyle w:val="Prrafodelista"/>
              <w:numPr>
                <w:ilvl w:val="0"/>
                <w:numId w:val="33"/>
              </w:num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Certificado de notas (si es de segundo semestre en adelante)Historia Académica del SIA. (Pantallazo donde se evidencie % de avance y el P.A.P.A., en ocasiones es diferente al del certificado de notas)</w:t>
            </w:r>
          </w:p>
        </w:tc>
      </w:tr>
      <w:tr w:rsidR="0070565A" w:rsidRPr="0010593D" w14:paraId="60BDCD75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76E84D24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Documentos opcionales (no pueden ser modificatorios)</w:t>
            </w:r>
          </w:p>
        </w:tc>
        <w:tc>
          <w:tcPr>
            <w:tcW w:w="7941" w:type="dxa"/>
            <w:gridSpan w:val="10"/>
            <w:vAlign w:val="center"/>
          </w:tcPr>
          <w:p w14:paraId="48E45643" w14:textId="77777777" w:rsidR="003727FF" w:rsidRPr="0010593D" w:rsidRDefault="003727FF" w:rsidP="003727FF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En caso de ser seleccionado deberá presentar la siguiente documentación:</w:t>
            </w:r>
          </w:p>
          <w:p w14:paraId="7ACE2FAA" w14:textId="77777777" w:rsidR="003727FF" w:rsidRPr="0010593D" w:rsidRDefault="003727FF" w:rsidP="003727FF">
            <w:pPr>
              <w:pStyle w:val="Prrafodelista"/>
              <w:numPr>
                <w:ilvl w:val="0"/>
                <w:numId w:val="35"/>
              </w:num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Certificado de afiliación a salud con vigencia no superior a 30 días (Estado: ACTIVO, AFILIADO) (Sirve en calidad de: Beneficiario, Independiente, SISBEN)</w:t>
            </w:r>
          </w:p>
          <w:p w14:paraId="5307791A" w14:textId="77777777" w:rsidR="003727FF" w:rsidRPr="0010593D" w:rsidRDefault="003727FF" w:rsidP="00A950C1">
            <w:pPr>
              <w:pStyle w:val="Prrafodelista"/>
              <w:numPr>
                <w:ilvl w:val="0"/>
                <w:numId w:val="35"/>
              </w:numPr>
              <w:rPr>
                <w:rFonts w:asciiTheme="minorHAnsi" w:hAnsiTheme="minorHAnsi" w:cstheme="minorHAnsi"/>
                <w:b/>
                <w:color w:val="808080" w:themeColor="background1" w:themeShade="80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Diligenciar encuesta de morbilidad disponible en el enlace </w:t>
            </w:r>
            <w:hyperlink r:id="rId8" w:history="1">
              <w:r w:rsidRPr="0010593D">
                <w:rPr>
                  <w:rStyle w:val="Hipervnculo"/>
                  <w:rFonts w:asciiTheme="minorHAnsi" w:hAnsiTheme="minorHAnsi" w:cstheme="minorHAnsi"/>
                  <w:b/>
                  <w:sz w:val="20"/>
                  <w:szCs w:val="20"/>
                </w:rPr>
                <w:t>https://docs.google.com/forms/d/e/1FAIpQLScVMTa3JPbTI1VFg7WWg9fofdIkBv9In6Alui57Ti2XYX0Vzw/viewform</w:t>
              </w:r>
            </w:hyperlink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y adjuntar soporte de diligenciamiento donde se evidencie el correo del usuario en el cuerpo del correo recibido.</w:t>
            </w:r>
          </w:p>
        </w:tc>
      </w:tr>
      <w:tr w:rsidR="00810D35" w:rsidRPr="0010593D" w14:paraId="34D64BED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6C7FFABC" w14:textId="77777777" w:rsidR="00810D35" w:rsidRPr="0010593D" w:rsidRDefault="00810D35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Criterios de evaluación</w:t>
            </w:r>
          </w:p>
        </w:tc>
        <w:tc>
          <w:tcPr>
            <w:tcW w:w="7941" w:type="dxa"/>
            <w:gridSpan w:val="10"/>
            <w:vAlign w:val="center"/>
          </w:tcPr>
          <w:p w14:paraId="04C2FA75" w14:textId="77777777" w:rsidR="003727FF" w:rsidRPr="0010593D" w:rsidRDefault="003727FF" w:rsidP="003727FF">
            <w:pPr>
              <w:pStyle w:val="Prrafodelista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</w:p>
          <w:p w14:paraId="470F0D3B" w14:textId="77777777" w:rsidR="003727FF" w:rsidRPr="0010593D" w:rsidRDefault="003727FF" w:rsidP="003727FF">
            <w:pPr>
              <w:pStyle w:val="Prrafodelista"/>
              <w:numPr>
                <w:ilvl w:val="0"/>
                <w:numId w:val="36"/>
              </w:num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Cumplir con todos los requisitos exigidos en la convocatoria</w:t>
            </w:r>
          </w:p>
          <w:p w14:paraId="277B6927" w14:textId="77777777" w:rsidR="003727FF" w:rsidRPr="0010593D" w:rsidRDefault="003727FF" w:rsidP="003727FF">
            <w:pPr>
              <w:pStyle w:val="Prrafodelista"/>
              <w:numPr>
                <w:ilvl w:val="0"/>
                <w:numId w:val="36"/>
              </w:num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Entrevista </w:t>
            </w:r>
          </w:p>
          <w:p w14:paraId="447DB30B" w14:textId="77777777" w:rsidR="003727FF" w:rsidRPr="0010593D" w:rsidRDefault="003727FF" w:rsidP="003727FF">
            <w:pPr>
              <w:widowControl/>
              <w:autoSpaceDE/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</w:p>
          <w:p w14:paraId="254A777A" w14:textId="77777777" w:rsidR="003727FF" w:rsidRPr="0010593D" w:rsidRDefault="003727FF" w:rsidP="00072B27">
            <w:pPr>
              <w:widowControl/>
              <w:autoSpaceDE/>
              <w:autoSpaceDN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NOTA: En caso de empate, se seleccionará o privilegiará a los estudiantes que demuestren experiencia relacionada con las actividades a desarrollar que se validará en la entrevista.</w:t>
            </w:r>
            <w:r w:rsidR="00E1329B" w:rsidRPr="0010593D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70565A" w:rsidRPr="0010593D" w14:paraId="156006C4" w14:textId="77777777" w:rsidTr="00A950C1">
        <w:trPr>
          <w:trHeight w:val="325"/>
        </w:trPr>
        <w:tc>
          <w:tcPr>
            <w:tcW w:w="2830" w:type="dxa"/>
            <w:vAlign w:val="center"/>
          </w:tcPr>
          <w:p w14:paraId="1C2B9D50" w14:textId="77777777" w:rsidR="0070565A" w:rsidRPr="0010593D" w:rsidRDefault="0070565A" w:rsidP="0070565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Responsable de la convocatoria</w:t>
            </w:r>
          </w:p>
        </w:tc>
        <w:tc>
          <w:tcPr>
            <w:tcW w:w="7941" w:type="dxa"/>
            <w:gridSpan w:val="10"/>
            <w:vAlign w:val="center"/>
          </w:tcPr>
          <w:p w14:paraId="503ED436" w14:textId="5EDA62A1" w:rsidR="0070565A" w:rsidRPr="0010593D" w:rsidRDefault="00B620C7" w:rsidP="003727FF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Gabriel Awad</w:t>
            </w:r>
            <w:r w:rsidR="003727FF"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="002D7F80"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gawad</w:t>
            </w:r>
            <w:r w:rsidR="00E024CB" w:rsidRPr="0010593D">
              <w:rPr>
                <w:rFonts w:asciiTheme="minorHAnsi" w:hAnsiTheme="minorHAnsi" w:cstheme="minorHAnsi"/>
                <w:b/>
                <w:sz w:val="20"/>
                <w:szCs w:val="20"/>
              </w:rPr>
              <w:t>@unal.edu.co</w:t>
            </w:r>
          </w:p>
        </w:tc>
      </w:tr>
    </w:tbl>
    <w:p w14:paraId="1FF05D4E" w14:textId="77777777" w:rsidR="009B791B" w:rsidRPr="0010593D" w:rsidRDefault="009B791B" w:rsidP="00796990">
      <w:pPr>
        <w:ind w:left="708" w:hanging="708"/>
        <w:rPr>
          <w:rFonts w:ascii="Ancizar Sans" w:hAnsi="Ancizar Sans"/>
          <w:color w:val="FF0000"/>
          <w:sz w:val="20"/>
          <w:szCs w:val="20"/>
        </w:rPr>
        <w:sectPr w:rsidR="009B791B" w:rsidRPr="0010593D" w:rsidSect="00E0635A">
          <w:headerReference w:type="default" r:id="rId9"/>
          <w:footerReference w:type="default" r:id="rId10"/>
          <w:pgSz w:w="12242" w:h="15842" w:code="1"/>
          <w:pgMar w:top="1440" w:right="1080" w:bottom="1134" w:left="1080" w:header="680" w:footer="567" w:gutter="0"/>
          <w:cols w:space="709"/>
          <w:docGrid w:linePitch="326"/>
        </w:sectPr>
      </w:pPr>
    </w:p>
    <w:p w14:paraId="6338337A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10593D">
        <w:rPr>
          <w:rFonts w:asciiTheme="minorHAnsi" w:hAnsiTheme="minorHAnsi" w:cstheme="minorBidi"/>
          <w:noProof/>
          <w:sz w:val="20"/>
          <w:szCs w:val="20"/>
          <w:lang w:val="es-CO" w:eastAsia="es-CO"/>
        </w:rPr>
        <w:lastRenderedPageBreak/>
        <w:drawing>
          <wp:anchor distT="0" distB="0" distL="114300" distR="114300" simplePos="0" relativeHeight="251658240" behindDoc="1" locked="0" layoutInCell="1" allowOverlap="1" wp14:anchorId="6EDFA5DA" wp14:editId="14EAA159">
            <wp:simplePos x="0" y="0"/>
            <wp:positionH relativeFrom="page">
              <wp:posOffset>2699385</wp:posOffset>
            </wp:positionH>
            <wp:positionV relativeFrom="paragraph">
              <wp:posOffset>-581660</wp:posOffset>
            </wp:positionV>
            <wp:extent cx="2493645" cy="1310640"/>
            <wp:effectExtent l="0" t="0" r="1905" b="381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645" cy="1310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E1BCDB9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0BB01C75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7E407DDB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0B293419" w14:textId="77777777" w:rsidR="009B791B" w:rsidRPr="0010593D" w:rsidRDefault="009B791B" w:rsidP="009B791B">
      <w:pPr>
        <w:contextualSpacing/>
        <w:jc w:val="center"/>
        <w:rPr>
          <w:rFonts w:asciiTheme="minorHAnsi" w:hAnsiTheme="minorHAnsi" w:cstheme="minorHAnsi"/>
          <w:sz w:val="20"/>
          <w:szCs w:val="20"/>
        </w:rPr>
      </w:pPr>
      <w:r w:rsidRPr="0010593D">
        <w:rPr>
          <w:rFonts w:asciiTheme="minorHAnsi" w:hAnsiTheme="minorHAnsi" w:cstheme="minorHAnsi"/>
          <w:sz w:val="20"/>
          <w:szCs w:val="20"/>
        </w:rPr>
        <w:t>SOLICITUD PARA PARTICIPAR EN EL PROCESO DE SELECCIÓN DE ESTUDIANTE AUXILIAR PARA DEPENDENCIAS ADMINISTRATIVAS</w:t>
      </w:r>
    </w:p>
    <w:p w14:paraId="46C0482C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599D9673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10593D">
        <w:rPr>
          <w:rFonts w:asciiTheme="minorHAnsi" w:hAnsiTheme="minorHAnsi" w:cstheme="minorHAnsi"/>
          <w:sz w:val="20"/>
          <w:szCs w:val="20"/>
        </w:rPr>
        <w:t>Para participar en esta convocatoria certifico que actualmente y a la fecha no soy Monitor ni Becario de la Universidad Nacional de Colombia</w:t>
      </w:r>
    </w:p>
    <w:p w14:paraId="0DA1AB26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0E2F7D77" w14:textId="77777777" w:rsidR="009B791B" w:rsidRPr="0010593D" w:rsidRDefault="009B791B" w:rsidP="00B13C47">
      <w:pPr>
        <w:spacing w:line="360" w:lineRule="auto"/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Estoy interesado en participar en la convocatoria para la Dependencia o Proyecto: ______________</w:t>
      </w:r>
      <w:r w:rsidR="00B13C47" w:rsidRPr="0010593D">
        <w:rPr>
          <w:rFonts w:asciiTheme="minorHAnsi" w:hAnsiTheme="minorHAnsi" w:cstheme="minorHAnsi"/>
          <w:sz w:val="20"/>
          <w:szCs w:val="20"/>
          <w:lang w:eastAsia="es-CO"/>
        </w:rPr>
        <w:t>___________</w:t>
      </w:r>
    </w:p>
    <w:p w14:paraId="4EECFB99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________________________________________________________________________________</w:t>
      </w:r>
      <w:r w:rsidR="00B13C47" w:rsidRPr="0010593D">
        <w:rPr>
          <w:rFonts w:asciiTheme="minorHAnsi" w:hAnsiTheme="minorHAnsi" w:cstheme="minorHAnsi"/>
          <w:sz w:val="20"/>
          <w:szCs w:val="20"/>
          <w:lang w:eastAsia="es-CO"/>
        </w:rPr>
        <w:t>___________</w:t>
      </w:r>
    </w:p>
    <w:p w14:paraId="747CED5A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77AA8E8D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Código convocatoria: _____________</w:t>
      </w:r>
    </w:p>
    <w:p w14:paraId="652BB6F9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5917631F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Nombres y apellidos: _______________________________________________________________</w:t>
      </w:r>
      <w:r w:rsidR="00B13C47" w:rsidRPr="0010593D">
        <w:rPr>
          <w:rFonts w:asciiTheme="minorHAnsi" w:hAnsiTheme="minorHAnsi" w:cstheme="minorHAnsi"/>
          <w:sz w:val="20"/>
          <w:szCs w:val="20"/>
          <w:lang w:eastAsia="es-CO"/>
        </w:rPr>
        <w:t>__________</w:t>
      </w:r>
    </w:p>
    <w:p w14:paraId="71426EFB" w14:textId="77777777" w:rsidR="009B791B" w:rsidRPr="0010593D" w:rsidRDefault="009B791B" w:rsidP="00072B27">
      <w:pPr>
        <w:ind w:left="708" w:hanging="708"/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1CA88168" w14:textId="77777777" w:rsidR="009B791B" w:rsidRPr="0010593D" w:rsidRDefault="009B791B" w:rsidP="009B791B">
      <w:pPr>
        <w:contextualSpacing/>
        <w:jc w:val="both"/>
        <w:rPr>
          <w:rFonts w:asciiTheme="minorHAnsi" w:eastAsiaTheme="minorHAnsi" w:hAnsiTheme="minorHAnsi" w:cstheme="minorHAnsi"/>
          <w:sz w:val="20"/>
          <w:szCs w:val="20"/>
          <w:lang w:eastAsia="en-US"/>
        </w:rPr>
      </w:pPr>
      <w:r w:rsidRPr="0010593D">
        <w:rPr>
          <w:rFonts w:asciiTheme="minorHAnsi" w:hAnsiTheme="minorHAnsi" w:cstheme="minorHAnsi"/>
          <w:sz w:val="20"/>
          <w:szCs w:val="20"/>
        </w:rPr>
        <w:t>Cédula: ______________________________</w:t>
      </w:r>
    </w:p>
    <w:p w14:paraId="07792DC1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4EDCF6B7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Teléfono: _____________________________</w:t>
      </w:r>
    </w:p>
    <w:p w14:paraId="0DF1ADC4" w14:textId="77777777" w:rsidR="00B13C47" w:rsidRPr="0010593D" w:rsidRDefault="00B13C47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0BA3DF2B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Correo electrónico institucional: ______________________________________________________</w:t>
      </w:r>
    </w:p>
    <w:p w14:paraId="28B5397B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4B6AFAC0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Soy Estudiante de la Carrera: _________________________________________________________</w:t>
      </w:r>
    </w:p>
    <w:p w14:paraId="62227423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5ECE3B21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Facultad: _________________________</w:t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  <w:t>Sede: ____________________________</w:t>
      </w:r>
    </w:p>
    <w:p w14:paraId="28BF47B7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4D2F1271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Actualmente curso el ________semestre</w:t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  <w:t>PBM: ______________</w:t>
      </w:r>
    </w:p>
    <w:p w14:paraId="21E36686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2BE0E49E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Mi promedio académico es de: ______</w:t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  <w:t>Pagué por concepto de matrícula: _____________</w:t>
      </w:r>
    </w:p>
    <w:p w14:paraId="6DAF553E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7A660F2D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Cursé línea de profundización:  SI (    )      NO (      )        Cuál(es)?:____________________________</w:t>
      </w:r>
    </w:p>
    <w:p w14:paraId="386121AA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________________________________________________________________________________</w:t>
      </w:r>
    </w:p>
    <w:p w14:paraId="01555B64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429FBCA2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Carga Académica: (Asignaturas registradas): ____________________________________________</w:t>
      </w:r>
    </w:p>
    <w:p w14:paraId="05145A43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78D77F3F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Disponibilidad Horaria (total horas): _______________</w:t>
      </w:r>
    </w:p>
    <w:p w14:paraId="7E399BF4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70"/>
        <w:gridCol w:w="1470"/>
        <w:gridCol w:w="1472"/>
        <w:gridCol w:w="1472"/>
        <w:gridCol w:w="1472"/>
        <w:gridCol w:w="1472"/>
      </w:tblGrid>
      <w:tr w:rsidR="009B791B" w:rsidRPr="0010593D" w14:paraId="3A34CA60" w14:textId="77777777" w:rsidTr="009B791B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0DA74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Lunes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93C88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Martes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3DD36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Miércoles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4D1D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Jueves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D2BF9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Viernes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D283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Sábado</w:t>
            </w:r>
          </w:p>
        </w:tc>
      </w:tr>
      <w:tr w:rsidR="009B791B" w:rsidRPr="0010593D" w14:paraId="06825040" w14:textId="77777777" w:rsidTr="009B791B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4961A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F1306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9B421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045DB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4C3BE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61A0E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</w:tr>
      <w:tr w:rsidR="009B791B" w:rsidRPr="0010593D" w14:paraId="1E612913" w14:textId="77777777" w:rsidTr="009B791B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D4D76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19A22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2E445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BDD59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74E3C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148C2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</w:tr>
      <w:tr w:rsidR="009B791B" w:rsidRPr="0010593D" w14:paraId="29EE4308" w14:textId="77777777" w:rsidTr="009B791B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7547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CE12F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7B159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B851C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84F2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F28D5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</w:tr>
      <w:tr w:rsidR="009B791B" w:rsidRPr="0010593D" w14:paraId="07FCED89" w14:textId="77777777" w:rsidTr="009B791B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E409B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144B6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5E21E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0773C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B0692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7FDB5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</w:tr>
      <w:tr w:rsidR="009B791B" w:rsidRPr="0010593D" w14:paraId="7E8C4AA5" w14:textId="77777777" w:rsidTr="009B791B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16003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D1241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2262C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F48AB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38410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E3FA3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</w:tr>
    </w:tbl>
    <w:p w14:paraId="671894A6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350B961F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188AF9BB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269B45F0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Conocimientos en el área de sistemas (software, lenguajes, herramientas): ____________________</w:t>
      </w:r>
      <w:r w:rsidR="00B13C47" w:rsidRPr="0010593D">
        <w:rPr>
          <w:rFonts w:asciiTheme="minorHAnsi" w:hAnsiTheme="minorHAnsi" w:cstheme="minorHAnsi"/>
          <w:sz w:val="20"/>
          <w:szCs w:val="20"/>
          <w:lang w:eastAsia="es-CO"/>
        </w:rPr>
        <w:t>__________</w:t>
      </w:r>
    </w:p>
    <w:p w14:paraId="2DD6DB36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13C47" w:rsidRPr="0010593D">
        <w:rPr>
          <w:rFonts w:asciiTheme="minorHAnsi" w:hAnsiTheme="minorHAnsi" w:cstheme="minorHAnsi"/>
          <w:sz w:val="20"/>
          <w:szCs w:val="20"/>
          <w:lang w:eastAsia="es-CO"/>
        </w:rPr>
        <w:t>____________________________________________</w:t>
      </w:r>
    </w:p>
    <w:p w14:paraId="26A463FC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0B9C8B53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0F999B4A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Conocimiento de otros idiomas que habla, lee y escribe de forma Regular, Bien o Muy Bien:</w:t>
      </w:r>
    </w:p>
    <w:p w14:paraId="12E718D6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2207"/>
        <w:gridCol w:w="2207"/>
      </w:tblGrid>
      <w:tr w:rsidR="009B791B" w:rsidRPr="0010593D" w14:paraId="31AD0AB4" w14:textId="77777777" w:rsidTr="009B791B"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09100" w14:textId="77777777" w:rsidR="009B791B" w:rsidRPr="0010593D" w:rsidRDefault="009B791B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Idioma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77CDF" w14:textId="77777777" w:rsidR="009B791B" w:rsidRPr="0010593D" w:rsidRDefault="009B791B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Hablo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E68FA" w14:textId="77777777" w:rsidR="009B791B" w:rsidRPr="0010593D" w:rsidRDefault="009B791B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Leo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234C" w14:textId="77777777" w:rsidR="009B791B" w:rsidRPr="0010593D" w:rsidRDefault="009B791B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  <w:r w:rsidRPr="0010593D"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  <w:t>Escribo</w:t>
            </w:r>
          </w:p>
        </w:tc>
      </w:tr>
      <w:tr w:rsidR="009B791B" w:rsidRPr="0010593D" w14:paraId="35CC56AF" w14:textId="77777777" w:rsidTr="009B791B"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06B0A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73BB2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9E612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C022E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</w:tr>
      <w:tr w:rsidR="009B791B" w:rsidRPr="0010593D" w14:paraId="2ABD63B9" w14:textId="77777777" w:rsidTr="009B791B"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64559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F5601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322C7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A11E6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</w:tr>
      <w:tr w:rsidR="009B791B" w:rsidRPr="0010593D" w14:paraId="770D19D0" w14:textId="77777777" w:rsidTr="009B791B"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76867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D1A19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1364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7A2CC" w14:textId="77777777" w:rsidR="009B791B" w:rsidRPr="0010593D" w:rsidRDefault="009B791B">
            <w:pPr>
              <w:contextualSpacing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s-CO"/>
              </w:rPr>
            </w:pPr>
          </w:p>
        </w:tc>
      </w:tr>
    </w:tbl>
    <w:p w14:paraId="4CA43920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53305511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Puedo aportar a la Universidad las siguientes competencias personales, académicas y administrativas:</w:t>
      </w:r>
    </w:p>
    <w:p w14:paraId="003C6238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1._______________________________________________________________________________</w:t>
      </w:r>
    </w:p>
    <w:p w14:paraId="2790A72E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2._______________________________________________________________________________</w:t>
      </w:r>
    </w:p>
    <w:p w14:paraId="736A6953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3._______________________________________________________________________________</w:t>
      </w:r>
    </w:p>
    <w:p w14:paraId="545786AB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4._______________________________________________________________________________</w:t>
      </w:r>
    </w:p>
    <w:p w14:paraId="3CD62F27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5._______________________________________________________________________________</w:t>
      </w:r>
    </w:p>
    <w:p w14:paraId="7FDBCD9F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6._______________________________________________________________________________</w:t>
      </w:r>
    </w:p>
    <w:p w14:paraId="2E6C4087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7._______________________________________________________________________________</w:t>
      </w:r>
    </w:p>
    <w:p w14:paraId="09F446F3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7B528BD3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28CB1CA8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13172E61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7B5AEE71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6A7A4F86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7149A5DD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316CF57D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__________________________________</w:t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  <w:t>______________</w:t>
      </w:r>
      <w:r w:rsidR="00B13C47" w:rsidRPr="0010593D">
        <w:rPr>
          <w:rFonts w:asciiTheme="minorHAnsi" w:hAnsiTheme="minorHAnsi" w:cstheme="minorHAnsi"/>
          <w:sz w:val="20"/>
          <w:szCs w:val="20"/>
          <w:lang w:eastAsia="es-CO"/>
        </w:rPr>
        <w:t>_____________</w:t>
      </w:r>
    </w:p>
    <w:p w14:paraId="3C128CF5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Firma</w:t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</w:r>
      <w:r w:rsidRPr="0010593D">
        <w:rPr>
          <w:rFonts w:asciiTheme="minorHAnsi" w:hAnsiTheme="minorHAnsi" w:cstheme="minorHAnsi"/>
          <w:sz w:val="20"/>
          <w:szCs w:val="20"/>
          <w:lang w:eastAsia="es-CO"/>
        </w:rPr>
        <w:tab/>
        <w:t>Fecha</w:t>
      </w:r>
    </w:p>
    <w:p w14:paraId="2EB676F6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</w:p>
    <w:p w14:paraId="28FE7AAF" w14:textId="77777777" w:rsidR="009B791B" w:rsidRPr="0010593D" w:rsidRDefault="009B791B" w:rsidP="009B791B">
      <w:pPr>
        <w:contextualSpacing/>
        <w:jc w:val="both"/>
        <w:rPr>
          <w:rFonts w:asciiTheme="minorHAnsi" w:hAnsiTheme="minorHAnsi" w:cstheme="minorHAnsi"/>
          <w:sz w:val="20"/>
          <w:szCs w:val="20"/>
          <w:lang w:eastAsia="es-CO"/>
        </w:rPr>
      </w:pPr>
      <w:r w:rsidRPr="0010593D">
        <w:rPr>
          <w:rFonts w:asciiTheme="minorHAnsi" w:hAnsiTheme="minorHAnsi" w:cstheme="minorHAnsi"/>
          <w:sz w:val="20"/>
          <w:szCs w:val="20"/>
          <w:lang w:eastAsia="es-CO"/>
        </w:rPr>
        <w:t>NOTA: La Universidad anulará la presente solicitud en caso de no ser verídica la información académica</w:t>
      </w:r>
    </w:p>
    <w:p w14:paraId="45B551B5" w14:textId="77777777" w:rsidR="009B791B" w:rsidRPr="0010593D" w:rsidRDefault="009B791B" w:rsidP="009B791B">
      <w:pPr>
        <w:contextualSpacing/>
        <w:jc w:val="both"/>
        <w:rPr>
          <w:sz w:val="20"/>
          <w:szCs w:val="20"/>
          <w:lang w:eastAsia="es-CO"/>
        </w:rPr>
      </w:pPr>
    </w:p>
    <w:p w14:paraId="580C6731" w14:textId="77777777" w:rsidR="00E0635A" w:rsidRPr="0010593D" w:rsidRDefault="00E0635A" w:rsidP="003727FF">
      <w:pPr>
        <w:rPr>
          <w:rFonts w:ascii="Ancizar Sans" w:hAnsi="Ancizar Sans"/>
          <w:sz w:val="20"/>
          <w:szCs w:val="20"/>
        </w:rPr>
      </w:pPr>
    </w:p>
    <w:sectPr w:rsidR="00E0635A" w:rsidRPr="0010593D" w:rsidSect="00B13C47">
      <w:headerReference w:type="default" r:id="rId12"/>
      <w:footerReference w:type="default" r:id="rId13"/>
      <w:pgSz w:w="12242" w:h="15842" w:code="1"/>
      <w:pgMar w:top="1701" w:right="1134" w:bottom="1134" w:left="1134" w:header="680" w:footer="567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68A195" w14:textId="77777777" w:rsidR="0083303E" w:rsidRDefault="0083303E">
      <w:r>
        <w:separator/>
      </w:r>
    </w:p>
  </w:endnote>
  <w:endnote w:type="continuationSeparator" w:id="0">
    <w:p w14:paraId="48439971" w14:textId="77777777" w:rsidR="0083303E" w:rsidRDefault="008330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cizar Sans">
    <w:altName w:val="Arial"/>
    <w:panose1 w:val="020B0602040300000003"/>
    <w:charset w:val="00"/>
    <w:family w:val="swiss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EA84F" w14:textId="462D12DD" w:rsidR="00094073" w:rsidRPr="000E7795" w:rsidRDefault="00923EB8" w:rsidP="00F646DC">
    <w:pPr>
      <w:pStyle w:val="Piedepgina"/>
      <w:tabs>
        <w:tab w:val="clear" w:pos="4252"/>
        <w:tab w:val="clear" w:pos="8504"/>
      </w:tabs>
      <w:rPr>
        <w:rFonts w:asciiTheme="minorHAnsi" w:hAnsiTheme="minorHAnsi"/>
        <w:b/>
        <w:i/>
        <w:szCs w:val="18"/>
      </w:rPr>
    </w:pPr>
    <w:r w:rsidRPr="000E7795">
      <w:rPr>
        <w:rFonts w:asciiTheme="minorHAnsi" w:hAnsiTheme="minorHAnsi"/>
        <w:b/>
        <w:i/>
        <w:szCs w:val="18"/>
      </w:rPr>
      <w:t>C</w:t>
    </w:r>
    <w:r w:rsidR="00DB5D76" w:rsidRPr="000E7795">
      <w:rPr>
        <w:rFonts w:asciiTheme="minorHAnsi" w:hAnsiTheme="minorHAnsi"/>
        <w:b/>
        <w:i/>
        <w:szCs w:val="18"/>
      </w:rPr>
      <w:t>ódigo:</w:t>
    </w:r>
    <w:r w:rsidR="000B0B7D">
      <w:rPr>
        <w:rFonts w:asciiTheme="minorHAnsi" w:hAnsiTheme="minorHAnsi"/>
        <w:b/>
        <w:i/>
        <w:szCs w:val="18"/>
      </w:rPr>
      <w:t xml:space="preserve"> </w:t>
    </w:r>
    <w:r w:rsidR="00B16CCE" w:rsidRPr="00B16CCE">
      <w:rPr>
        <w:rFonts w:asciiTheme="minorHAnsi" w:hAnsiTheme="minorHAnsi"/>
        <w:b/>
        <w:i/>
        <w:szCs w:val="18"/>
      </w:rPr>
      <w:t>U.FT.05.007.013</w:t>
    </w:r>
    <w:r w:rsidR="00B16CCE">
      <w:rPr>
        <w:rFonts w:asciiTheme="minorHAnsi" w:hAnsiTheme="minorHAnsi"/>
        <w:b/>
        <w:i/>
        <w:szCs w:val="18"/>
      </w:rPr>
      <w:t xml:space="preserve"> </w:t>
    </w:r>
    <w:r w:rsidR="00F646DC">
      <w:rPr>
        <w:rFonts w:asciiTheme="minorHAnsi" w:hAnsiTheme="minorHAnsi"/>
        <w:b/>
        <w:i/>
        <w:szCs w:val="18"/>
      </w:rPr>
      <w:tab/>
    </w:r>
    <w:r w:rsidR="00F646DC">
      <w:rPr>
        <w:rFonts w:asciiTheme="minorHAnsi" w:hAnsiTheme="minorHAnsi"/>
        <w:b/>
        <w:i/>
        <w:szCs w:val="18"/>
      </w:rPr>
      <w:tab/>
    </w:r>
    <w:r w:rsidR="00F646DC">
      <w:rPr>
        <w:rFonts w:asciiTheme="minorHAnsi" w:hAnsiTheme="minorHAnsi"/>
        <w:b/>
        <w:i/>
        <w:szCs w:val="18"/>
      </w:rPr>
      <w:tab/>
      <w:t xml:space="preserve">          V</w:t>
    </w:r>
    <w:r w:rsidRPr="000E7795">
      <w:rPr>
        <w:rFonts w:asciiTheme="minorHAnsi" w:hAnsiTheme="minorHAnsi"/>
        <w:b/>
        <w:i/>
        <w:szCs w:val="18"/>
      </w:rPr>
      <w:t>ersión:</w:t>
    </w:r>
    <w:r w:rsidR="00912D17">
      <w:rPr>
        <w:rFonts w:asciiTheme="minorHAnsi" w:hAnsiTheme="minorHAnsi"/>
        <w:b/>
        <w:i/>
        <w:szCs w:val="18"/>
      </w:rPr>
      <w:t xml:space="preserve"> </w:t>
    </w:r>
    <w:r w:rsidR="00CA3DA5">
      <w:rPr>
        <w:rFonts w:asciiTheme="minorHAnsi" w:hAnsiTheme="minorHAnsi"/>
        <w:b/>
        <w:i/>
        <w:szCs w:val="18"/>
      </w:rPr>
      <w:t>0.0</w:t>
    </w:r>
    <w:r w:rsidR="00F646DC">
      <w:rPr>
        <w:rFonts w:asciiTheme="minorHAnsi" w:hAnsiTheme="minorHAnsi"/>
        <w:b/>
        <w:i/>
        <w:szCs w:val="18"/>
      </w:rPr>
      <w:tab/>
    </w:r>
    <w:r w:rsidR="00F646DC">
      <w:rPr>
        <w:rFonts w:asciiTheme="minorHAnsi" w:hAnsiTheme="minorHAnsi"/>
        <w:b/>
        <w:i/>
        <w:szCs w:val="18"/>
      </w:rPr>
      <w:tab/>
    </w:r>
    <w:r w:rsidR="00F646DC">
      <w:rPr>
        <w:rFonts w:asciiTheme="minorHAnsi" w:hAnsiTheme="minorHAnsi"/>
        <w:b/>
        <w:i/>
        <w:szCs w:val="18"/>
      </w:rPr>
      <w:tab/>
    </w:r>
    <w:r w:rsidRPr="000E7795">
      <w:rPr>
        <w:rFonts w:asciiTheme="minorHAnsi" w:hAnsiTheme="minorHAnsi"/>
        <w:b/>
        <w:i/>
        <w:szCs w:val="18"/>
      </w:rPr>
      <w:tab/>
    </w:r>
    <w:r w:rsidRPr="000E7795">
      <w:rPr>
        <w:rFonts w:asciiTheme="minorHAnsi" w:hAnsiTheme="minorHAnsi"/>
        <w:b/>
        <w:i/>
        <w:szCs w:val="18"/>
        <w:lang w:val="es-ES"/>
      </w:rPr>
      <w:t xml:space="preserve">Página </w:t>
    </w:r>
    <w:r w:rsidR="00144EA7" w:rsidRPr="000E7795">
      <w:rPr>
        <w:rFonts w:asciiTheme="minorHAnsi" w:hAnsiTheme="minorHAnsi"/>
        <w:b/>
        <w:bCs/>
        <w:i/>
        <w:szCs w:val="18"/>
      </w:rPr>
      <w:fldChar w:fldCharType="begin"/>
    </w:r>
    <w:r w:rsidRPr="000E7795">
      <w:rPr>
        <w:rFonts w:asciiTheme="minorHAnsi" w:hAnsiTheme="minorHAnsi"/>
        <w:b/>
        <w:bCs/>
        <w:i/>
        <w:szCs w:val="18"/>
      </w:rPr>
      <w:instrText>PAGE  \* Arabic  \* MERGEFORMAT</w:instrText>
    </w:r>
    <w:r w:rsidR="00144EA7" w:rsidRPr="000E7795">
      <w:rPr>
        <w:rFonts w:asciiTheme="minorHAnsi" w:hAnsiTheme="minorHAnsi"/>
        <w:b/>
        <w:bCs/>
        <w:i/>
        <w:szCs w:val="18"/>
      </w:rPr>
      <w:fldChar w:fldCharType="separate"/>
    </w:r>
    <w:r w:rsidR="002B3240" w:rsidRPr="002B3240">
      <w:rPr>
        <w:rFonts w:asciiTheme="minorHAnsi" w:hAnsiTheme="minorHAnsi"/>
        <w:b/>
        <w:bCs/>
        <w:i/>
        <w:noProof/>
        <w:szCs w:val="18"/>
        <w:lang w:val="es-ES"/>
      </w:rPr>
      <w:t>2</w:t>
    </w:r>
    <w:r w:rsidR="00144EA7" w:rsidRPr="000E7795">
      <w:rPr>
        <w:rFonts w:asciiTheme="minorHAnsi" w:hAnsiTheme="minorHAnsi"/>
        <w:b/>
        <w:bCs/>
        <w:i/>
        <w:szCs w:val="18"/>
      </w:rPr>
      <w:fldChar w:fldCharType="end"/>
    </w:r>
    <w:r w:rsidRPr="000E7795">
      <w:rPr>
        <w:rFonts w:asciiTheme="minorHAnsi" w:hAnsiTheme="minorHAnsi"/>
        <w:b/>
        <w:i/>
        <w:szCs w:val="18"/>
        <w:lang w:val="es-ES"/>
      </w:rPr>
      <w:t xml:space="preserve"> de </w:t>
    </w:r>
    <w:r w:rsidR="0083303E">
      <w:fldChar w:fldCharType="begin"/>
    </w:r>
    <w:r w:rsidR="0083303E">
      <w:instrText xml:space="preserve"> SECTIONPAGES  \* Arabic  \* MERGEFORMAT </w:instrText>
    </w:r>
    <w:r w:rsidR="0083303E">
      <w:fldChar w:fldCharType="separate"/>
    </w:r>
    <w:r w:rsidR="0010593D" w:rsidRPr="0010593D">
      <w:rPr>
        <w:rFonts w:asciiTheme="minorHAnsi" w:hAnsiTheme="minorHAnsi"/>
        <w:b/>
        <w:bCs/>
        <w:i/>
        <w:noProof/>
        <w:szCs w:val="18"/>
      </w:rPr>
      <w:t>2</w:t>
    </w:r>
    <w:r w:rsidR="0083303E">
      <w:rPr>
        <w:rFonts w:asciiTheme="minorHAnsi" w:hAnsiTheme="minorHAnsi"/>
        <w:b/>
        <w:bCs/>
        <w:i/>
        <w:noProof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8BB25" w14:textId="77777777" w:rsidR="009B791B" w:rsidRPr="009B791B" w:rsidRDefault="009B791B" w:rsidP="009B791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34AF2A" w14:textId="77777777" w:rsidR="0083303E" w:rsidRDefault="0083303E">
      <w:r>
        <w:separator/>
      </w:r>
    </w:p>
  </w:footnote>
  <w:footnote w:type="continuationSeparator" w:id="0">
    <w:p w14:paraId="4C850B4D" w14:textId="77777777" w:rsidR="0083303E" w:rsidRDefault="008330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1C1D6" w14:textId="77777777" w:rsidR="007E5A5F" w:rsidRPr="000E7795" w:rsidRDefault="000E7795" w:rsidP="00F646DC">
    <w:pPr>
      <w:pStyle w:val="Encabezado"/>
      <w:tabs>
        <w:tab w:val="clear" w:pos="4252"/>
        <w:tab w:val="clear" w:pos="8504"/>
      </w:tabs>
      <w:rPr>
        <w:rFonts w:asciiTheme="minorHAnsi" w:hAnsiTheme="minorHAnsi"/>
        <w:b/>
        <w:i/>
      </w:rPr>
    </w:pPr>
    <w:r w:rsidRPr="000E7795">
      <w:rPr>
        <w:noProof/>
        <w:lang w:val="es-CO" w:eastAsia="es-CO"/>
      </w:rPr>
      <w:drawing>
        <wp:anchor distT="0" distB="0" distL="114300" distR="114300" simplePos="0" relativeHeight="251658240" behindDoc="1" locked="0" layoutInCell="1" allowOverlap="1" wp14:anchorId="4AC0DA70" wp14:editId="6388CEAE">
          <wp:simplePos x="0" y="0"/>
          <wp:positionH relativeFrom="page">
            <wp:posOffset>4562665</wp:posOffset>
          </wp:positionH>
          <wp:positionV relativeFrom="paragraph">
            <wp:posOffset>-418465</wp:posOffset>
          </wp:positionV>
          <wp:extent cx="2494188" cy="1310814"/>
          <wp:effectExtent l="0" t="0" r="1905" b="3810"/>
          <wp:wrapNone/>
          <wp:docPr id="7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n 6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94188" cy="13108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E5A5F" w:rsidRPr="000E7795">
      <w:rPr>
        <w:rFonts w:asciiTheme="minorHAnsi" w:hAnsiTheme="minorHAnsi"/>
        <w:b/>
        <w:i/>
      </w:rPr>
      <w:t>Macroproceso</w:t>
    </w:r>
    <w:r w:rsidR="00B11AF1">
      <w:rPr>
        <w:rFonts w:asciiTheme="minorHAnsi" w:hAnsiTheme="minorHAnsi"/>
        <w:b/>
        <w:i/>
      </w:rPr>
      <w:t>: Formación</w:t>
    </w:r>
  </w:p>
  <w:p w14:paraId="60C5FC97" w14:textId="77777777" w:rsidR="007E5A5F" w:rsidRPr="000E7795" w:rsidRDefault="00B11AF1" w:rsidP="00977C49">
    <w:pPr>
      <w:pStyle w:val="Encabezado"/>
      <w:rPr>
        <w:rFonts w:asciiTheme="minorHAnsi" w:hAnsiTheme="minorHAnsi"/>
        <w:b/>
        <w:i/>
      </w:rPr>
    </w:pPr>
    <w:r>
      <w:rPr>
        <w:rFonts w:asciiTheme="minorHAnsi" w:hAnsiTheme="minorHAnsi"/>
        <w:b/>
        <w:i/>
      </w:rPr>
      <w:t xml:space="preserve">Gestión </w:t>
    </w:r>
    <w:r w:rsidR="00E237C2">
      <w:rPr>
        <w:rFonts w:asciiTheme="minorHAnsi" w:hAnsiTheme="minorHAnsi"/>
        <w:b/>
        <w:i/>
      </w:rPr>
      <w:t>Administrativa de Apoyo a la Formación</w:t>
    </w:r>
  </w:p>
  <w:p w14:paraId="69D01C5B" w14:textId="1B0CD9A8" w:rsidR="0054711D" w:rsidRPr="000E7795" w:rsidRDefault="00B11AF1">
    <w:pPr>
      <w:pStyle w:val="Encabezado"/>
      <w:rPr>
        <w:rFonts w:asciiTheme="minorHAnsi" w:hAnsiTheme="minorHAnsi"/>
        <w:b/>
        <w:sz w:val="28"/>
        <w:szCs w:val="20"/>
      </w:rPr>
    </w:pPr>
    <w:r>
      <w:rPr>
        <w:rFonts w:asciiTheme="minorHAnsi" w:hAnsiTheme="minorHAnsi"/>
        <w:b/>
        <w:i/>
      </w:rPr>
      <w:t xml:space="preserve">Formato </w:t>
    </w:r>
    <w:r w:rsidR="00BB52B0">
      <w:rPr>
        <w:rFonts w:asciiTheme="minorHAnsi" w:hAnsiTheme="minorHAnsi"/>
        <w:b/>
        <w:i/>
      </w:rPr>
      <w:t>c</w:t>
    </w:r>
    <w:r w:rsidR="00B34A11">
      <w:rPr>
        <w:rFonts w:asciiTheme="minorHAnsi" w:hAnsiTheme="minorHAnsi"/>
        <w:b/>
        <w:i/>
      </w:rPr>
      <w:t xml:space="preserve">onvocatoria </w:t>
    </w:r>
    <w:r w:rsidR="00BB52B0">
      <w:rPr>
        <w:rFonts w:asciiTheme="minorHAnsi" w:hAnsiTheme="minorHAnsi"/>
        <w:b/>
        <w:i/>
      </w:rPr>
      <w:t>e</w:t>
    </w:r>
    <w:r w:rsidR="00B34A11">
      <w:rPr>
        <w:rFonts w:asciiTheme="minorHAnsi" w:hAnsiTheme="minorHAnsi"/>
        <w:b/>
        <w:i/>
      </w:rPr>
      <w:t>studiantes</w:t>
    </w:r>
    <w:r w:rsidR="0094672F">
      <w:rPr>
        <w:rFonts w:asciiTheme="minorHAnsi" w:hAnsiTheme="minorHAnsi"/>
        <w:b/>
        <w:i/>
      </w:rPr>
      <w:t xml:space="preserve"> </w:t>
    </w:r>
    <w:r w:rsidR="00BB52B0">
      <w:rPr>
        <w:rFonts w:asciiTheme="minorHAnsi" w:hAnsiTheme="minorHAnsi"/>
        <w:b/>
        <w:i/>
      </w:rPr>
      <w:t>a</w:t>
    </w:r>
    <w:r w:rsidR="0094672F">
      <w:rPr>
        <w:rFonts w:asciiTheme="minorHAnsi" w:hAnsiTheme="minorHAnsi"/>
        <w:b/>
        <w:i/>
      </w:rPr>
      <w:t>uxiliares</w:t>
    </w:r>
  </w:p>
  <w:p w14:paraId="3025D714" w14:textId="77777777" w:rsidR="0010593D" w:rsidRDefault="0010593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6B5F4" w14:textId="77777777" w:rsidR="009B791B" w:rsidRPr="009B791B" w:rsidRDefault="009B791B" w:rsidP="009B791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D3B36"/>
    <w:multiLevelType w:val="hybridMultilevel"/>
    <w:tmpl w:val="5DD8A828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64804"/>
    <w:multiLevelType w:val="hybridMultilevel"/>
    <w:tmpl w:val="8D86E74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34B1B"/>
    <w:multiLevelType w:val="hybridMultilevel"/>
    <w:tmpl w:val="0B3EBB80"/>
    <w:lvl w:ilvl="0" w:tplc="D8303C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26E91"/>
    <w:multiLevelType w:val="hybridMultilevel"/>
    <w:tmpl w:val="E83E4EC4"/>
    <w:lvl w:ilvl="0" w:tplc="0C0A0001">
      <w:start w:val="1"/>
      <w:numFmt w:val="bullet"/>
      <w:lvlText w:val=""/>
      <w:lvlJc w:val="left"/>
      <w:pPr>
        <w:ind w:left="107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4" w15:restartNumberingAfterBreak="0">
    <w:nsid w:val="1A5D10EE"/>
    <w:multiLevelType w:val="hybridMultilevel"/>
    <w:tmpl w:val="FC04D0F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C393E"/>
    <w:multiLevelType w:val="hybridMultilevel"/>
    <w:tmpl w:val="2FBE0DB8"/>
    <w:lvl w:ilvl="0" w:tplc="D43C9A6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2F0699"/>
    <w:multiLevelType w:val="hybridMultilevel"/>
    <w:tmpl w:val="85DA66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C1490"/>
    <w:multiLevelType w:val="hybridMultilevel"/>
    <w:tmpl w:val="124414FA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>
      <w:start w:val="1"/>
      <w:numFmt w:val="lowerLetter"/>
      <w:lvlText w:val="%2."/>
      <w:lvlJc w:val="left"/>
      <w:pPr>
        <w:ind w:left="1080" w:hanging="360"/>
      </w:pPr>
    </w:lvl>
    <w:lvl w:ilvl="2" w:tplc="240A001B">
      <w:start w:val="1"/>
      <w:numFmt w:val="lowerRoman"/>
      <w:lvlText w:val="%3."/>
      <w:lvlJc w:val="right"/>
      <w:pPr>
        <w:ind w:left="1800" w:hanging="180"/>
      </w:pPr>
    </w:lvl>
    <w:lvl w:ilvl="3" w:tplc="240A000F">
      <w:start w:val="1"/>
      <w:numFmt w:val="decimal"/>
      <w:lvlText w:val="%4."/>
      <w:lvlJc w:val="left"/>
      <w:pPr>
        <w:ind w:left="2520" w:hanging="360"/>
      </w:pPr>
    </w:lvl>
    <w:lvl w:ilvl="4" w:tplc="240A0019">
      <w:start w:val="1"/>
      <w:numFmt w:val="lowerLetter"/>
      <w:lvlText w:val="%5."/>
      <w:lvlJc w:val="left"/>
      <w:pPr>
        <w:ind w:left="3240" w:hanging="360"/>
      </w:pPr>
    </w:lvl>
    <w:lvl w:ilvl="5" w:tplc="240A001B">
      <w:start w:val="1"/>
      <w:numFmt w:val="lowerRoman"/>
      <w:lvlText w:val="%6."/>
      <w:lvlJc w:val="right"/>
      <w:pPr>
        <w:ind w:left="3960" w:hanging="180"/>
      </w:pPr>
    </w:lvl>
    <w:lvl w:ilvl="6" w:tplc="240A000F">
      <w:start w:val="1"/>
      <w:numFmt w:val="decimal"/>
      <w:lvlText w:val="%7."/>
      <w:lvlJc w:val="left"/>
      <w:pPr>
        <w:ind w:left="4680" w:hanging="360"/>
      </w:pPr>
    </w:lvl>
    <w:lvl w:ilvl="7" w:tplc="240A0019">
      <w:start w:val="1"/>
      <w:numFmt w:val="lowerLetter"/>
      <w:lvlText w:val="%8."/>
      <w:lvlJc w:val="left"/>
      <w:pPr>
        <w:ind w:left="5400" w:hanging="360"/>
      </w:pPr>
    </w:lvl>
    <w:lvl w:ilvl="8" w:tplc="240A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BC28B5"/>
    <w:multiLevelType w:val="hybridMultilevel"/>
    <w:tmpl w:val="D3BEAE3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>
      <w:start w:val="1"/>
      <w:numFmt w:val="lowerLetter"/>
      <w:lvlText w:val="%5."/>
      <w:lvlJc w:val="left"/>
      <w:pPr>
        <w:ind w:left="3600" w:hanging="360"/>
      </w:pPr>
    </w:lvl>
    <w:lvl w:ilvl="5" w:tplc="240A001B">
      <w:start w:val="1"/>
      <w:numFmt w:val="lowerRoman"/>
      <w:lvlText w:val="%6."/>
      <w:lvlJc w:val="right"/>
      <w:pPr>
        <w:ind w:left="4320" w:hanging="180"/>
      </w:pPr>
    </w:lvl>
    <w:lvl w:ilvl="6" w:tplc="240A000F">
      <w:start w:val="1"/>
      <w:numFmt w:val="decimal"/>
      <w:lvlText w:val="%7."/>
      <w:lvlJc w:val="left"/>
      <w:pPr>
        <w:ind w:left="5040" w:hanging="360"/>
      </w:pPr>
    </w:lvl>
    <w:lvl w:ilvl="7" w:tplc="240A0019">
      <w:start w:val="1"/>
      <w:numFmt w:val="lowerLetter"/>
      <w:lvlText w:val="%8."/>
      <w:lvlJc w:val="left"/>
      <w:pPr>
        <w:ind w:left="5760" w:hanging="360"/>
      </w:pPr>
    </w:lvl>
    <w:lvl w:ilvl="8" w:tplc="240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62DF1"/>
    <w:multiLevelType w:val="hybridMultilevel"/>
    <w:tmpl w:val="33B4C74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DF6527"/>
    <w:multiLevelType w:val="hybridMultilevel"/>
    <w:tmpl w:val="AAF8A2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5118CD"/>
    <w:multiLevelType w:val="hybridMultilevel"/>
    <w:tmpl w:val="5B6818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A033B"/>
    <w:multiLevelType w:val="hybridMultilevel"/>
    <w:tmpl w:val="D3D65C5C"/>
    <w:lvl w:ilvl="0" w:tplc="1E4ED8B2">
      <w:start w:val="3"/>
      <w:numFmt w:val="bullet"/>
      <w:lvlText w:val="-"/>
      <w:lvlJc w:val="left"/>
      <w:pPr>
        <w:ind w:left="720" w:hanging="360"/>
      </w:pPr>
      <w:rPr>
        <w:rFonts w:ascii="Ancizar Sans" w:eastAsiaTheme="minorHAnsi" w:hAnsi="Ancizar San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472A7"/>
    <w:multiLevelType w:val="multilevel"/>
    <w:tmpl w:val="9EC2161A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14" w15:restartNumberingAfterBreak="0">
    <w:nsid w:val="2FE4063F"/>
    <w:multiLevelType w:val="hybridMultilevel"/>
    <w:tmpl w:val="AD5C40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A1AF6"/>
    <w:multiLevelType w:val="hybridMultilevel"/>
    <w:tmpl w:val="1D1C37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41A90"/>
    <w:multiLevelType w:val="hybridMultilevel"/>
    <w:tmpl w:val="5C62ABC6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251AC1"/>
    <w:multiLevelType w:val="multilevel"/>
    <w:tmpl w:val="27B22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046CF1"/>
    <w:multiLevelType w:val="hybridMultilevel"/>
    <w:tmpl w:val="EB8A8D4C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B01770"/>
    <w:multiLevelType w:val="hybridMultilevel"/>
    <w:tmpl w:val="2BE2D29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12386C"/>
    <w:multiLevelType w:val="hybridMultilevel"/>
    <w:tmpl w:val="9F7E33FA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BC6C7B"/>
    <w:multiLevelType w:val="hybridMultilevel"/>
    <w:tmpl w:val="0E2E37D8"/>
    <w:lvl w:ilvl="0" w:tplc="18AE20E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DD7218"/>
    <w:multiLevelType w:val="multilevel"/>
    <w:tmpl w:val="B606B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7400F1"/>
    <w:multiLevelType w:val="hybridMultilevel"/>
    <w:tmpl w:val="751088C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D5532B"/>
    <w:multiLevelType w:val="hybridMultilevel"/>
    <w:tmpl w:val="9CA604EC"/>
    <w:lvl w:ilvl="0" w:tplc="A23426F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AD79B7"/>
    <w:multiLevelType w:val="hybridMultilevel"/>
    <w:tmpl w:val="07B02792"/>
    <w:lvl w:ilvl="0" w:tplc="4C44240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75F3A9A"/>
    <w:multiLevelType w:val="hybridMultilevel"/>
    <w:tmpl w:val="AA6ED80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0004EB"/>
    <w:multiLevelType w:val="hybridMultilevel"/>
    <w:tmpl w:val="F14EC55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47787B"/>
    <w:multiLevelType w:val="multilevel"/>
    <w:tmpl w:val="453A557A"/>
    <w:lvl w:ilvl="0">
      <w:start w:val="4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  <w:b/>
      </w:rPr>
    </w:lvl>
    <w:lvl w:ilvl="1">
      <w:start w:val="17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29" w15:restartNumberingAfterBreak="0">
    <w:nsid w:val="588D7514"/>
    <w:multiLevelType w:val="hybridMultilevel"/>
    <w:tmpl w:val="AF106836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BB670E"/>
    <w:multiLevelType w:val="hybridMultilevel"/>
    <w:tmpl w:val="A718CA3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91E65"/>
    <w:multiLevelType w:val="multilevel"/>
    <w:tmpl w:val="77127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0559D0"/>
    <w:multiLevelType w:val="hybridMultilevel"/>
    <w:tmpl w:val="9E1AE7A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5A6989"/>
    <w:multiLevelType w:val="hybridMultilevel"/>
    <w:tmpl w:val="EE467E3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D61D59"/>
    <w:multiLevelType w:val="multilevel"/>
    <w:tmpl w:val="30E63530"/>
    <w:lvl w:ilvl="0">
      <w:start w:val="4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35" w15:restartNumberingAfterBreak="0">
    <w:nsid w:val="717C7A7C"/>
    <w:multiLevelType w:val="multilevel"/>
    <w:tmpl w:val="30E63530"/>
    <w:lvl w:ilvl="0">
      <w:start w:val="4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  <w:b/>
        <w:i w:val="0"/>
      </w:rPr>
    </w:lvl>
    <w:lvl w:ilvl="1">
      <w:start w:val="3"/>
      <w:numFmt w:val="decimal"/>
      <w:lvlText w:val="%1.%2"/>
      <w:lvlJc w:val="left"/>
      <w:pPr>
        <w:tabs>
          <w:tab w:val="num" w:pos="855"/>
        </w:tabs>
        <w:ind w:left="855" w:hanging="855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  <w:i w:val="0"/>
      </w:rPr>
    </w:lvl>
  </w:abstractNum>
  <w:abstractNum w:abstractNumId="36" w15:restartNumberingAfterBreak="0">
    <w:nsid w:val="7283699B"/>
    <w:multiLevelType w:val="hybridMultilevel"/>
    <w:tmpl w:val="686EC87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057D"/>
    <w:multiLevelType w:val="hybridMultilevel"/>
    <w:tmpl w:val="C206F24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3512F"/>
    <w:multiLevelType w:val="hybridMultilevel"/>
    <w:tmpl w:val="CC044ED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943740"/>
    <w:multiLevelType w:val="singleLevel"/>
    <w:tmpl w:val="C2F0EFCA"/>
    <w:lvl w:ilvl="0">
      <w:start w:val="6"/>
      <w:numFmt w:val="decimal"/>
      <w:lvlText w:val="%1."/>
      <w:legacy w:legacy="1" w:legacySpace="0" w:legacyIndent="1140"/>
      <w:lvlJc w:val="left"/>
      <w:pPr>
        <w:ind w:left="1140" w:hanging="1140"/>
      </w:pPr>
      <w:rPr>
        <w:b/>
      </w:rPr>
    </w:lvl>
  </w:abstractNum>
  <w:num w:numId="1">
    <w:abstractNumId w:val="39"/>
  </w:num>
  <w:num w:numId="2">
    <w:abstractNumId w:val="34"/>
  </w:num>
  <w:num w:numId="3">
    <w:abstractNumId w:val="35"/>
  </w:num>
  <w:num w:numId="4">
    <w:abstractNumId w:val="13"/>
  </w:num>
  <w:num w:numId="5">
    <w:abstractNumId w:val="28"/>
  </w:num>
  <w:num w:numId="6">
    <w:abstractNumId w:val="21"/>
  </w:num>
  <w:num w:numId="7">
    <w:abstractNumId w:val="0"/>
  </w:num>
  <w:num w:numId="8">
    <w:abstractNumId w:val="24"/>
  </w:num>
  <w:num w:numId="9">
    <w:abstractNumId w:val="6"/>
  </w:num>
  <w:num w:numId="10">
    <w:abstractNumId w:val="37"/>
  </w:num>
  <w:num w:numId="11">
    <w:abstractNumId w:val="20"/>
  </w:num>
  <w:num w:numId="12">
    <w:abstractNumId w:val="25"/>
  </w:num>
  <w:num w:numId="13">
    <w:abstractNumId w:val="32"/>
  </w:num>
  <w:num w:numId="14">
    <w:abstractNumId w:val="14"/>
  </w:num>
  <w:num w:numId="15">
    <w:abstractNumId w:val="11"/>
  </w:num>
  <w:num w:numId="16">
    <w:abstractNumId w:val="15"/>
  </w:num>
  <w:num w:numId="17">
    <w:abstractNumId w:val="10"/>
  </w:num>
  <w:num w:numId="18">
    <w:abstractNumId w:val="3"/>
  </w:num>
  <w:num w:numId="19">
    <w:abstractNumId w:val="29"/>
  </w:num>
  <w:num w:numId="20">
    <w:abstractNumId w:val="33"/>
  </w:num>
  <w:num w:numId="21">
    <w:abstractNumId w:val="30"/>
  </w:num>
  <w:num w:numId="22">
    <w:abstractNumId w:val="9"/>
  </w:num>
  <w:num w:numId="23">
    <w:abstractNumId w:val="26"/>
  </w:num>
  <w:num w:numId="24">
    <w:abstractNumId w:val="23"/>
  </w:num>
  <w:num w:numId="25">
    <w:abstractNumId w:val="38"/>
  </w:num>
  <w:num w:numId="26">
    <w:abstractNumId w:val="1"/>
  </w:num>
  <w:num w:numId="27">
    <w:abstractNumId w:val="19"/>
  </w:num>
  <w:num w:numId="28">
    <w:abstractNumId w:val="16"/>
  </w:num>
  <w:num w:numId="29">
    <w:abstractNumId w:val="18"/>
  </w:num>
  <w:num w:numId="30">
    <w:abstractNumId w:val="4"/>
  </w:num>
  <w:num w:numId="31">
    <w:abstractNumId w:val="12"/>
  </w:num>
  <w:num w:numId="32">
    <w:abstractNumId w:val="27"/>
  </w:num>
  <w:num w:numId="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6"/>
  </w:num>
  <w:num w:numId="35">
    <w:abstractNumId w:val="5"/>
  </w:num>
  <w:num w:numId="3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</w:num>
  <w:num w:numId="38">
    <w:abstractNumId w:val="31"/>
  </w:num>
  <w:num w:numId="39">
    <w:abstractNumId w:val="22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zAyMDQ0NLUwMzRQ0lEKTi0uzszPAykwrAUADiy9SSwAAAA="/>
    <w:docVar w:name="CODIGO" w:val="U.FT.05.007.013"/>
    <w:docVar w:name="FECHA" w:val="22/01/2021"/>
    <w:docVar w:name="MACROPROCESO" w:val="05. Formación"/>
    <w:docVar w:name="PROCESO" w:val="007. Gestión Administrativa de Apoyo a la Formación"/>
    <w:docVar w:name="TITULO" w:val="Formato convocatoria estudiantes auxiliares"/>
    <w:docVar w:name="VERSION" w:val="00"/>
  </w:docVars>
  <w:rsids>
    <w:rsidRoot w:val="00357B12"/>
    <w:rsid w:val="000027A3"/>
    <w:rsid w:val="00007D88"/>
    <w:rsid w:val="00010730"/>
    <w:rsid w:val="00010A53"/>
    <w:rsid w:val="0001190C"/>
    <w:rsid w:val="0003438C"/>
    <w:rsid w:val="00035D27"/>
    <w:rsid w:val="00051BA5"/>
    <w:rsid w:val="00072B27"/>
    <w:rsid w:val="00083CCA"/>
    <w:rsid w:val="00094073"/>
    <w:rsid w:val="000A3AA2"/>
    <w:rsid w:val="000A6A9D"/>
    <w:rsid w:val="000B0B7D"/>
    <w:rsid w:val="000C5225"/>
    <w:rsid w:val="000D1893"/>
    <w:rsid w:val="000E2D7E"/>
    <w:rsid w:val="000E7795"/>
    <w:rsid w:val="000F75C4"/>
    <w:rsid w:val="0010593D"/>
    <w:rsid w:val="00107C25"/>
    <w:rsid w:val="00113525"/>
    <w:rsid w:val="00116214"/>
    <w:rsid w:val="00131ED3"/>
    <w:rsid w:val="00131F63"/>
    <w:rsid w:val="00142223"/>
    <w:rsid w:val="00144EA7"/>
    <w:rsid w:val="00145279"/>
    <w:rsid w:val="0015401E"/>
    <w:rsid w:val="00181BAB"/>
    <w:rsid w:val="00192F8E"/>
    <w:rsid w:val="0019410C"/>
    <w:rsid w:val="001A3D4A"/>
    <w:rsid w:val="001A6EC8"/>
    <w:rsid w:val="001C3021"/>
    <w:rsid w:val="001C5A28"/>
    <w:rsid w:val="002000E1"/>
    <w:rsid w:val="00207D2A"/>
    <w:rsid w:val="002253E4"/>
    <w:rsid w:val="00235F6E"/>
    <w:rsid w:val="00236C01"/>
    <w:rsid w:val="00246683"/>
    <w:rsid w:val="00250592"/>
    <w:rsid w:val="002508F1"/>
    <w:rsid w:val="00252D48"/>
    <w:rsid w:val="00256F10"/>
    <w:rsid w:val="00265A12"/>
    <w:rsid w:val="00273756"/>
    <w:rsid w:val="00273973"/>
    <w:rsid w:val="0027791F"/>
    <w:rsid w:val="00297944"/>
    <w:rsid w:val="00297AC3"/>
    <w:rsid w:val="002A0C2D"/>
    <w:rsid w:val="002A2BC9"/>
    <w:rsid w:val="002A632A"/>
    <w:rsid w:val="002B3240"/>
    <w:rsid w:val="002D7F80"/>
    <w:rsid w:val="002E0699"/>
    <w:rsid w:val="002F321F"/>
    <w:rsid w:val="002F3BD6"/>
    <w:rsid w:val="00300C01"/>
    <w:rsid w:val="0030119E"/>
    <w:rsid w:val="0030193F"/>
    <w:rsid w:val="00302AC1"/>
    <w:rsid w:val="00304DD7"/>
    <w:rsid w:val="0032220B"/>
    <w:rsid w:val="00322E63"/>
    <w:rsid w:val="003248D7"/>
    <w:rsid w:val="00336D80"/>
    <w:rsid w:val="00341325"/>
    <w:rsid w:val="003451BB"/>
    <w:rsid w:val="00355115"/>
    <w:rsid w:val="00357B12"/>
    <w:rsid w:val="0036518F"/>
    <w:rsid w:val="0037065E"/>
    <w:rsid w:val="003727FF"/>
    <w:rsid w:val="003774F1"/>
    <w:rsid w:val="00380C2D"/>
    <w:rsid w:val="00385D42"/>
    <w:rsid w:val="003A3AAB"/>
    <w:rsid w:val="003A5C24"/>
    <w:rsid w:val="003A6CE2"/>
    <w:rsid w:val="003C2788"/>
    <w:rsid w:val="003C3DA0"/>
    <w:rsid w:val="003D1913"/>
    <w:rsid w:val="003E6571"/>
    <w:rsid w:val="003E7394"/>
    <w:rsid w:val="004037AF"/>
    <w:rsid w:val="004076EF"/>
    <w:rsid w:val="00407796"/>
    <w:rsid w:val="00415985"/>
    <w:rsid w:val="00421545"/>
    <w:rsid w:val="00427BAD"/>
    <w:rsid w:val="00431A70"/>
    <w:rsid w:val="00435969"/>
    <w:rsid w:val="00436D39"/>
    <w:rsid w:val="004432A7"/>
    <w:rsid w:val="004565A3"/>
    <w:rsid w:val="00486390"/>
    <w:rsid w:val="00497ED7"/>
    <w:rsid w:val="004B4406"/>
    <w:rsid w:val="004B59C9"/>
    <w:rsid w:val="004B79B4"/>
    <w:rsid w:val="004B79DA"/>
    <w:rsid w:val="004C0455"/>
    <w:rsid w:val="004C145E"/>
    <w:rsid w:val="004C7B5A"/>
    <w:rsid w:val="004D4A20"/>
    <w:rsid w:val="004D5557"/>
    <w:rsid w:val="004E334D"/>
    <w:rsid w:val="004E7812"/>
    <w:rsid w:val="004F1431"/>
    <w:rsid w:val="004F4D25"/>
    <w:rsid w:val="004F69F2"/>
    <w:rsid w:val="005000F9"/>
    <w:rsid w:val="005130D5"/>
    <w:rsid w:val="00517B5C"/>
    <w:rsid w:val="005217AC"/>
    <w:rsid w:val="005223B4"/>
    <w:rsid w:val="005232AF"/>
    <w:rsid w:val="00525E15"/>
    <w:rsid w:val="00535483"/>
    <w:rsid w:val="00544B11"/>
    <w:rsid w:val="0054711D"/>
    <w:rsid w:val="00550162"/>
    <w:rsid w:val="00552C4C"/>
    <w:rsid w:val="00554043"/>
    <w:rsid w:val="005540EF"/>
    <w:rsid w:val="0055573E"/>
    <w:rsid w:val="0057009B"/>
    <w:rsid w:val="00571F49"/>
    <w:rsid w:val="0057280C"/>
    <w:rsid w:val="00573619"/>
    <w:rsid w:val="005A1555"/>
    <w:rsid w:val="005A28A1"/>
    <w:rsid w:val="005D11EF"/>
    <w:rsid w:val="005D1F0C"/>
    <w:rsid w:val="005D2E89"/>
    <w:rsid w:val="005D4045"/>
    <w:rsid w:val="00600B4E"/>
    <w:rsid w:val="0060567F"/>
    <w:rsid w:val="00612BA8"/>
    <w:rsid w:val="00616F3E"/>
    <w:rsid w:val="0062541A"/>
    <w:rsid w:val="006314C3"/>
    <w:rsid w:val="00631AD0"/>
    <w:rsid w:val="00632CE1"/>
    <w:rsid w:val="00634D81"/>
    <w:rsid w:val="00637505"/>
    <w:rsid w:val="00643112"/>
    <w:rsid w:val="0064372F"/>
    <w:rsid w:val="00645F97"/>
    <w:rsid w:val="006504FE"/>
    <w:rsid w:val="006543DD"/>
    <w:rsid w:val="00677845"/>
    <w:rsid w:val="00680292"/>
    <w:rsid w:val="006914C6"/>
    <w:rsid w:val="00691D03"/>
    <w:rsid w:val="006A7850"/>
    <w:rsid w:val="006C5CD4"/>
    <w:rsid w:val="006D331F"/>
    <w:rsid w:val="006D7EF1"/>
    <w:rsid w:val="006E3873"/>
    <w:rsid w:val="006E50C8"/>
    <w:rsid w:val="006E580C"/>
    <w:rsid w:val="006E61E1"/>
    <w:rsid w:val="006E73FB"/>
    <w:rsid w:val="0070565A"/>
    <w:rsid w:val="0072399A"/>
    <w:rsid w:val="007322E6"/>
    <w:rsid w:val="00743F2A"/>
    <w:rsid w:val="00744C80"/>
    <w:rsid w:val="007469BB"/>
    <w:rsid w:val="00754A67"/>
    <w:rsid w:val="0076038C"/>
    <w:rsid w:val="0076343B"/>
    <w:rsid w:val="007666C6"/>
    <w:rsid w:val="007731C8"/>
    <w:rsid w:val="007851B1"/>
    <w:rsid w:val="00785ADB"/>
    <w:rsid w:val="00791F16"/>
    <w:rsid w:val="00793265"/>
    <w:rsid w:val="00793674"/>
    <w:rsid w:val="00793778"/>
    <w:rsid w:val="00796990"/>
    <w:rsid w:val="007A36F9"/>
    <w:rsid w:val="007B7DF5"/>
    <w:rsid w:val="007C1880"/>
    <w:rsid w:val="007C3C9A"/>
    <w:rsid w:val="007C5CBB"/>
    <w:rsid w:val="007C664D"/>
    <w:rsid w:val="007C749D"/>
    <w:rsid w:val="007D063C"/>
    <w:rsid w:val="007D0F15"/>
    <w:rsid w:val="007D780C"/>
    <w:rsid w:val="007E5A5F"/>
    <w:rsid w:val="00810D35"/>
    <w:rsid w:val="00810EBB"/>
    <w:rsid w:val="00811D6B"/>
    <w:rsid w:val="0083002B"/>
    <w:rsid w:val="0083303E"/>
    <w:rsid w:val="00834624"/>
    <w:rsid w:val="008351D5"/>
    <w:rsid w:val="00837085"/>
    <w:rsid w:val="00851E29"/>
    <w:rsid w:val="008522BB"/>
    <w:rsid w:val="0085311C"/>
    <w:rsid w:val="00856145"/>
    <w:rsid w:val="00872BDA"/>
    <w:rsid w:val="008734E1"/>
    <w:rsid w:val="00882C47"/>
    <w:rsid w:val="008973AF"/>
    <w:rsid w:val="008A30A9"/>
    <w:rsid w:val="008C23FF"/>
    <w:rsid w:val="008C34DE"/>
    <w:rsid w:val="008C43EB"/>
    <w:rsid w:val="008C6A4E"/>
    <w:rsid w:val="008C6C75"/>
    <w:rsid w:val="008E2DCC"/>
    <w:rsid w:val="008E5EAB"/>
    <w:rsid w:val="008F4471"/>
    <w:rsid w:val="00910EF2"/>
    <w:rsid w:val="00912D17"/>
    <w:rsid w:val="00916DE1"/>
    <w:rsid w:val="0092044C"/>
    <w:rsid w:val="00923EB8"/>
    <w:rsid w:val="00932C20"/>
    <w:rsid w:val="00935A49"/>
    <w:rsid w:val="009366ED"/>
    <w:rsid w:val="009430DC"/>
    <w:rsid w:val="00944183"/>
    <w:rsid w:val="0094672F"/>
    <w:rsid w:val="009477C4"/>
    <w:rsid w:val="009613CE"/>
    <w:rsid w:val="0096700C"/>
    <w:rsid w:val="009778F9"/>
    <w:rsid w:val="00977C49"/>
    <w:rsid w:val="009817D9"/>
    <w:rsid w:val="0099529E"/>
    <w:rsid w:val="009B2677"/>
    <w:rsid w:val="009B5583"/>
    <w:rsid w:val="009B6B35"/>
    <w:rsid w:val="009B791B"/>
    <w:rsid w:val="009C0864"/>
    <w:rsid w:val="009C1EC1"/>
    <w:rsid w:val="009C40D5"/>
    <w:rsid w:val="009C42F1"/>
    <w:rsid w:val="009E0F53"/>
    <w:rsid w:val="009E1E52"/>
    <w:rsid w:val="009E5240"/>
    <w:rsid w:val="009F2E77"/>
    <w:rsid w:val="009F7E2D"/>
    <w:rsid w:val="00A030B0"/>
    <w:rsid w:val="00A14C34"/>
    <w:rsid w:val="00A1680F"/>
    <w:rsid w:val="00A24792"/>
    <w:rsid w:val="00A30E0A"/>
    <w:rsid w:val="00A31B15"/>
    <w:rsid w:val="00A3378E"/>
    <w:rsid w:val="00A35359"/>
    <w:rsid w:val="00A429A6"/>
    <w:rsid w:val="00A540A8"/>
    <w:rsid w:val="00A81102"/>
    <w:rsid w:val="00A82D88"/>
    <w:rsid w:val="00A849F6"/>
    <w:rsid w:val="00A950C1"/>
    <w:rsid w:val="00A96054"/>
    <w:rsid w:val="00AA028B"/>
    <w:rsid w:val="00AA6CDD"/>
    <w:rsid w:val="00AB2655"/>
    <w:rsid w:val="00AC0130"/>
    <w:rsid w:val="00AD1E7D"/>
    <w:rsid w:val="00AD206C"/>
    <w:rsid w:val="00AE54B6"/>
    <w:rsid w:val="00AE6CB9"/>
    <w:rsid w:val="00AE7126"/>
    <w:rsid w:val="00AF23C6"/>
    <w:rsid w:val="00AF5523"/>
    <w:rsid w:val="00AF5640"/>
    <w:rsid w:val="00AF597C"/>
    <w:rsid w:val="00AF7E3C"/>
    <w:rsid w:val="00B06413"/>
    <w:rsid w:val="00B11AF1"/>
    <w:rsid w:val="00B13C47"/>
    <w:rsid w:val="00B16CCE"/>
    <w:rsid w:val="00B17725"/>
    <w:rsid w:val="00B34A11"/>
    <w:rsid w:val="00B3507E"/>
    <w:rsid w:val="00B46995"/>
    <w:rsid w:val="00B50247"/>
    <w:rsid w:val="00B54C96"/>
    <w:rsid w:val="00B56736"/>
    <w:rsid w:val="00B620C7"/>
    <w:rsid w:val="00B62F22"/>
    <w:rsid w:val="00B66684"/>
    <w:rsid w:val="00B666B9"/>
    <w:rsid w:val="00B814DE"/>
    <w:rsid w:val="00B83095"/>
    <w:rsid w:val="00B87DAE"/>
    <w:rsid w:val="00B9061D"/>
    <w:rsid w:val="00B90983"/>
    <w:rsid w:val="00BB52B0"/>
    <w:rsid w:val="00BB585C"/>
    <w:rsid w:val="00BC33CB"/>
    <w:rsid w:val="00BD631F"/>
    <w:rsid w:val="00BE1835"/>
    <w:rsid w:val="00BE6955"/>
    <w:rsid w:val="00BE70DF"/>
    <w:rsid w:val="00BE7451"/>
    <w:rsid w:val="00BF0975"/>
    <w:rsid w:val="00BF2DAC"/>
    <w:rsid w:val="00BF7FC9"/>
    <w:rsid w:val="00C07A2C"/>
    <w:rsid w:val="00C103C0"/>
    <w:rsid w:val="00C160CF"/>
    <w:rsid w:val="00C210A6"/>
    <w:rsid w:val="00C34E62"/>
    <w:rsid w:val="00C37642"/>
    <w:rsid w:val="00C42928"/>
    <w:rsid w:val="00C4690E"/>
    <w:rsid w:val="00C50ADE"/>
    <w:rsid w:val="00C66674"/>
    <w:rsid w:val="00C706FA"/>
    <w:rsid w:val="00C72BDA"/>
    <w:rsid w:val="00C7341E"/>
    <w:rsid w:val="00C73748"/>
    <w:rsid w:val="00C754E8"/>
    <w:rsid w:val="00C8360A"/>
    <w:rsid w:val="00C904D8"/>
    <w:rsid w:val="00C966C7"/>
    <w:rsid w:val="00C96F2E"/>
    <w:rsid w:val="00CA3DA5"/>
    <w:rsid w:val="00CB3B38"/>
    <w:rsid w:val="00CB4B58"/>
    <w:rsid w:val="00CB68BB"/>
    <w:rsid w:val="00CD6771"/>
    <w:rsid w:val="00CE09DA"/>
    <w:rsid w:val="00CE7C14"/>
    <w:rsid w:val="00CF6328"/>
    <w:rsid w:val="00CF799F"/>
    <w:rsid w:val="00D00B70"/>
    <w:rsid w:val="00D02A1A"/>
    <w:rsid w:val="00D16E7F"/>
    <w:rsid w:val="00D24153"/>
    <w:rsid w:val="00D2476A"/>
    <w:rsid w:val="00D25029"/>
    <w:rsid w:val="00D35066"/>
    <w:rsid w:val="00D35C7F"/>
    <w:rsid w:val="00D37D26"/>
    <w:rsid w:val="00D403EF"/>
    <w:rsid w:val="00D436C5"/>
    <w:rsid w:val="00D57151"/>
    <w:rsid w:val="00D61ED3"/>
    <w:rsid w:val="00D65822"/>
    <w:rsid w:val="00D70899"/>
    <w:rsid w:val="00D73192"/>
    <w:rsid w:val="00D74B31"/>
    <w:rsid w:val="00D75B8D"/>
    <w:rsid w:val="00D76D38"/>
    <w:rsid w:val="00D85372"/>
    <w:rsid w:val="00D90316"/>
    <w:rsid w:val="00DB5D76"/>
    <w:rsid w:val="00DB7473"/>
    <w:rsid w:val="00DC03BA"/>
    <w:rsid w:val="00DC1E8B"/>
    <w:rsid w:val="00DC687A"/>
    <w:rsid w:val="00DC7988"/>
    <w:rsid w:val="00DD07E6"/>
    <w:rsid w:val="00DD671E"/>
    <w:rsid w:val="00DF1AF2"/>
    <w:rsid w:val="00DF3C7E"/>
    <w:rsid w:val="00DF582E"/>
    <w:rsid w:val="00E024CB"/>
    <w:rsid w:val="00E0635A"/>
    <w:rsid w:val="00E1329B"/>
    <w:rsid w:val="00E14BAE"/>
    <w:rsid w:val="00E159E9"/>
    <w:rsid w:val="00E237C2"/>
    <w:rsid w:val="00E25621"/>
    <w:rsid w:val="00E3392D"/>
    <w:rsid w:val="00E42375"/>
    <w:rsid w:val="00E45559"/>
    <w:rsid w:val="00E67F64"/>
    <w:rsid w:val="00E735D3"/>
    <w:rsid w:val="00E748EB"/>
    <w:rsid w:val="00E83F66"/>
    <w:rsid w:val="00E86969"/>
    <w:rsid w:val="00E949EF"/>
    <w:rsid w:val="00EB2346"/>
    <w:rsid w:val="00EB2B90"/>
    <w:rsid w:val="00EB7BA5"/>
    <w:rsid w:val="00ED07DA"/>
    <w:rsid w:val="00ED1334"/>
    <w:rsid w:val="00EF4A23"/>
    <w:rsid w:val="00F023E6"/>
    <w:rsid w:val="00F12722"/>
    <w:rsid w:val="00F30F07"/>
    <w:rsid w:val="00F346C6"/>
    <w:rsid w:val="00F36B0C"/>
    <w:rsid w:val="00F427AE"/>
    <w:rsid w:val="00F52E6C"/>
    <w:rsid w:val="00F61F24"/>
    <w:rsid w:val="00F646DC"/>
    <w:rsid w:val="00F6611E"/>
    <w:rsid w:val="00F75451"/>
    <w:rsid w:val="00F83407"/>
    <w:rsid w:val="00F84A03"/>
    <w:rsid w:val="00F84C88"/>
    <w:rsid w:val="00F854F0"/>
    <w:rsid w:val="00F86EB5"/>
    <w:rsid w:val="00FA0002"/>
    <w:rsid w:val="00FA5879"/>
    <w:rsid w:val="00FC51D7"/>
    <w:rsid w:val="00FD3457"/>
    <w:rsid w:val="00FE1C96"/>
    <w:rsid w:val="00FE3AF3"/>
    <w:rsid w:val="00FE3F40"/>
    <w:rsid w:val="00FE60F5"/>
    <w:rsid w:val="00FF0ADE"/>
    <w:rsid w:val="00FF531A"/>
    <w:rsid w:val="00FF53B8"/>
    <w:rsid w:val="00FF5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6FD267"/>
  <w15:docId w15:val="{954D6578-F882-4584-BEF1-B9E68CE04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54043"/>
    <w:pPr>
      <w:widowControl w:val="0"/>
      <w:autoSpaceDE w:val="0"/>
      <w:autoSpaceDN w:val="0"/>
    </w:pPr>
    <w:rPr>
      <w:rFonts w:ascii="Arial" w:hAnsi="Arial" w:cs="Arial"/>
      <w:sz w:val="24"/>
      <w:szCs w:val="24"/>
      <w:lang w:val="es-ES_tradnl" w:eastAsia="es-ES"/>
    </w:rPr>
  </w:style>
  <w:style w:type="paragraph" w:styleId="Ttulo1">
    <w:name w:val="heading 1"/>
    <w:basedOn w:val="Normal"/>
    <w:next w:val="Normal"/>
    <w:qFormat/>
    <w:rsid w:val="00554043"/>
    <w:pPr>
      <w:keepNext/>
      <w:jc w:val="center"/>
      <w:outlineLvl w:val="0"/>
    </w:pPr>
    <w:rPr>
      <w:b/>
      <w:bCs/>
      <w:sz w:val="22"/>
      <w:szCs w:val="22"/>
    </w:rPr>
  </w:style>
  <w:style w:type="paragraph" w:styleId="Ttulo2">
    <w:name w:val="heading 2"/>
    <w:basedOn w:val="Normal"/>
    <w:next w:val="Normal"/>
    <w:qFormat/>
    <w:rsid w:val="00554043"/>
    <w:pPr>
      <w:keepNext/>
      <w:jc w:val="right"/>
      <w:outlineLvl w:val="1"/>
    </w:pPr>
    <w:rPr>
      <w:b/>
      <w:bCs/>
      <w:sz w:val="22"/>
      <w:szCs w:val="22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2D7F8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554043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554043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554043"/>
  </w:style>
  <w:style w:type="paragraph" w:styleId="Textoindependiente">
    <w:name w:val="Body Text"/>
    <w:basedOn w:val="Normal"/>
    <w:rsid w:val="00554043"/>
    <w:pPr>
      <w:jc w:val="both"/>
    </w:pPr>
  </w:style>
  <w:style w:type="paragraph" w:styleId="Sangradetextonormal">
    <w:name w:val="Body Text Indent"/>
    <w:basedOn w:val="Normal"/>
    <w:rsid w:val="00554043"/>
    <w:pPr>
      <w:tabs>
        <w:tab w:val="left" w:pos="1134"/>
      </w:tabs>
      <w:ind w:left="851" w:hanging="851"/>
      <w:jc w:val="both"/>
    </w:pPr>
  </w:style>
  <w:style w:type="paragraph" w:styleId="Mapadeldocumento">
    <w:name w:val="Document Map"/>
    <w:basedOn w:val="Normal"/>
    <w:semiHidden/>
    <w:rsid w:val="00554043"/>
    <w:pPr>
      <w:shd w:val="clear" w:color="auto" w:fill="000080"/>
    </w:pPr>
    <w:rPr>
      <w:rFonts w:ascii="Tahoma" w:hAnsi="Tahoma" w:cs="Tahoma"/>
    </w:rPr>
  </w:style>
  <w:style w:type="character" w:styleId="Refdecomentario">
    <w:name w:val="annotation reference"/>
    <w:basedOn w:val="Fuentedeprrafopredeter"/>
    <w:rsid w:val="003C3DA0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3C3DA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3C3DA0"/>
    <w:rPr>
      <w:rFonts w:ascii="Arial" w:hAnsi="Arial" w:cs="Arial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3C3DA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3C3DA0"/>
    <w:rPr>
      <w:rFonts w:ascii="Arial" w:hAnsi="Arial" w:cs="Arial"/>
      <w:b/>
      <w:bCs/>
      <w:lang w:val="es-ES_tradnl" w:eastAsia="es-ES"/>
    </w:rPr>
  </w:style>
  <w:style w:type="paragraph" w:styleId="Textodeglobo">
    <w:name w:val="Balloon Text"/>
    <w:basedOn w:val="Normal"/>
    <w:link w:val="TextodegloboCar"/>
    <w:rsid w:val="003C3DA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3C3DA0"/>
    <w:rPr>
      <w:rFonts w:ascii="Tahoma" w:hAnsi="Tahoma" w:cs="Tahoma"/>
      <w:sz w:val="16"/>
      <w:szCs w:val="16"/>
      <w:lang w:val="es-ES_tradnl" w:eastAsia="es-ES"/>
    </w:rPr>
  </w:style>
  <w:style w:type="paragraph" w:styleId="Prrafodelista">
    <w:name w:val="List Paragraph"/>
    <w:basedOn w:val="Normal"/>
    <w:uiPriority w:val="34"/>
    <w:qFormat/>
    <w:rsid w:val="005D1F0C"/>
    <w:pPr>
      <w:widowControl/>
      <w:autoSpaceDE/>
      <w:autoSpaceDN/>
      <w:ind w:left="720"/>
      <w:contextualSpacing/>
    </w:pPr>
    <w:rPr>
      <w:rFonts w:ascii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unhideWhenUsed/>
    <w:rsid w:val="00F61F24"/>
    <w:pPr>
      <w:widowControl/>
      <w:autoSpaceDE/>
      <w:autoSpaceDN/>
      <w:spacing w:before="100" w:beforeAutospacing="1" w:after="100" w:afterAutospacing="1" w:line="336" w:lineRule="auto"/>
    </w:pPr>
    <w:rPr>
      <w:rFonts w:ascii="Times New Roman" w:hAnsi="Times New Roman" w:cs="Times New Roman"/>
      <w:sz w:val="31"/>
      <w:szCs w:val="31"/>
      <w:lang w:val="es-ES"/>
    </w:rPr>
  </w:style>
  <w:style w:type="paragraph" w:customStyle="1" w:styleId="Default">
    <w:name w:val="Default"/>
    <w:rsid w:val="006504F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nfasis">
    <w:name w:val="Emphasis"/>
    <w:basedOn w:val="Fuentedeprrafopredeter"/>
    <w:uiPriority w:val="20"/>
    <w:qFormat/>
    <w:rsid w:val="00FE3F40"/>
    <w:rPr>
      <w:i/>
      <w:iCs/>
    </w:rPr>
  </w:style>
  <w:style w:type="character" w:customStyle="1" w:styleId="EncabezadoCar">
    <w:name w:val="Encabezado Car"/>
    <w:basedOn w:val="Fuentedeprrafopredeter"/>
    <w:link w:val="Encabezado"/>
    <w:uiPriority w:val="99"/>
    <w:rsid w:val="00094073"/>
    <w:rPr>
      <w:rFonts w:ascii="Arial" w:hAnsi="Arial" w:cs="Arial"/>
      <w:sz w:val="24"/>
      <w:szCs w:val="24"/>
      <w:lang w:val="es-ES_tradnl" w:eastAsia="es-ES"/>
    </w:rPr>
  </w:style>
  <w:style w:type="table" w:styleId="Tablaconcuadrcula">
    <w:name w:val="Table Grid"/>
    <w:basedOn w:val="Tablanormal"/>
    <w:uiPriority w:val="39"/>
    <w:rsid w:val="0009407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PiedepginaCar">
    <w:name w:val="Pie de página Car"/>
    <w:basedOn w:val="Fuentedeprrafopredeter"/>
    <w:link w:val="Piedepgina"/>
    <w:uiPriority w:val="99"/>
    <w:rsid w:val="00094073"/>
    <w:rPr>
      <w:rFonts w:ascii="Arial" w:hAnsi="Arial" w:cs="Arial"/>
      <w:sz w:val="24"/>
      <w:szCs w:val="24"/>
      <w:lang w:val="es-ES_tradnl" w:eastAsia="es-ES"/>
    </w:rPr>
  </w:style>
  <w:style w:type="character" w:styleId="Hipervnculo">
    <w:name w:val="Hyperlink"/>
    <w:basedOn w:val="Fuentedeprrafopredeter"/>
    <w:uiPriority w:val="99"/>
    <w:semiHidden/>
    <w:unhideWhenUsed/>
    <w:rsid w:val="00415985"/>
    <w:rPr>
      <w:color w:val="0000FF"/>
      <w:u w:val="single"/>
    </w:rPr>
  </w:style>
  <w:style w:type="character" w:customStyle="1" w:styleId="Ttulo3Car">
    <w:name w:val="Título 3 Car"/>
    <w:basedOn w:val="Fuentedeprrafopredeter"/>
    <w:link w:val="Ttulo3"/>
    <w:semiHidden/>
    <w:rsid w:val="002D7F8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0921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00959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1841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008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855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786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2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1763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5723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21294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161026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556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9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cVMTa3JPbTI1VFg7WWg9fofdIkBv9In6Alui57Ti2XYX0Vzw/viewfor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02F30D-BD07-4592-8588-041268A68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09</Words>
  <Characters>6653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BRE DEL DOCUMENTO</vt:lpstr>
    </vt:vector>
  </TitlesOfParts>
  <Manager>INALCEC</Manager>
  <Company>SECRETARIA DE CULTURA, RECREACION Y DEPORTE</Company>
  <LinksUpToDate>false</LinksUpToDate>
  <CharactersWithSpaces>7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BRE DEL DOCUMENTO</dc:title>
  <dc:creator>mdgarcaiava</dc:creator>
  <cp:lastModifiedBy>León Guillermo Pino Urrego</cp:lastModifiedBy>
  <cp:revision>2</cp:revision>
  <cp:lastPrinted>2017-04-04T17:06:00Z</cp:lastPrinted>
  <dcterms:created xsi:type="dcterms:W3CDTF">2021-09-08T11:39:00Z</dcterms:created>
  <dcterms:modified xsi:type="dcterms:W3CDTF">2021-09-08T11:39:00Z</dcterms:modified>
</cp:coreProperties>
</file>